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731F1A" w14:textId="62424F88" w:rsidR="00805AEC" w:rsidRPr="0051326A" w:rsidRDefault="00805AEC" w:rsidP="000775F6">
      <w:pPr>
        <w:tabs>
          <w:tab w:val="left" w:pos="3911"/>
        </w:tabs>
        <w:rPr>
          <w:color w:val="201547"/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398"/>
      </w:tblGrid>
      <w:tr w:rsidR="00122531" w:rsidRPr="00161AA0" w14:paraId="550AD98E" w14:textId="77777777" w:rsidTr="38CCA40B">
        <w:trPr>
          <w:trHeight w:val="529"/>
        </w:trPr>
        <w:tc>
          <w:tcPr>
            <w:tcW w:w="5000" w:type="pct"/>
            <w:vAlign w:val="bottom"/>
          </w:tcPr>
          <w:p w14:paraId="7C36954E" w14:textId="056831AE" w:rsidR="00122531" w:rsidRPr="00161AA0" w:rsidRDefault="00122531">
            <w:pPr>
              <w:pStyle w:val="Documenttitle"/>
            </w:pPr>
            <w:r>
              <w:t>202</w:t>
            </w:r>
            <w:r w:rsidR="323F7A88">
              <w:t>3</w:t>
            </w:r>
            <w:r>
              <w:t>-</w:t>
            </w:r>
            <w:r w:rsidRPr="0051326A">
              <w:t>2</w:t>
            </w:r>
            <w:r w:rsidR="3BA34E94" w:rsidRPr="0051326A">
              <w:t>4</w:t>
            </w:r>
            <w:r>
              <w:t xml:space="preserve"> Gifts, Benefits and Hospitality Register </w:t>
            </w:r>
          </w:p>
        </w:tc>
      </w:tr>
      <w:tr w:rsidR="00122531" w:rsidRPr="00A1389F" w14:paraId="376FF645" w14:textId="77777777" w:rsidTr="38CCA40B">
        <w:trPr>
          <w:trHeight w:val="483"/>
        </w:trPr>
        <w:tc>
          <w:tcPr>
            <w:tcW w:w="5000" w:type="pct"/>
          </w:tcPr>
          <w:p w14:paraId="1C48FF1F" w14:textId="77777777" w:rsidR="00122531" w:rsidRPr="00A1389F" w:rsidRDefault="00122531">
            <w:pPr>
              <w:pStyle w:val="Documentsubtitle"/>
            </w:pPr>
            <w:r>
              <w:t>Department of Families, Fairness and Housing</w:t>
            </w:r>
          </w:p>
        </w:tc>
      </w:tr>
    </w:tbl>
    <w:p w14:paraId="3E1B66FD" w14:textId="77777777" w:rsidR="007E74E9" w:rsidRDefault="00122531">
      <w:r>
        <w:rPr>
          <w:noProof/>
        </w:rPr>
        <w:drawing>
          <wp:anchor distT="0" distB="0" distL="114300" distR="114300" simplePos="0" relativeHeight="251658240" behindDoc="1" locked="1" layoutInCell="1" allowOverlap="1" wp14:anchorId="4FE2AC5B" wp14:editId="3B492A74">
            <wp:simplePos x="0" y="0"/>
            <wp:positionH relativeFrom="page">
              <wp:align>left</wp:align>
            </wp:positionH>
            <wp:positionV relativeFrom="page">
              <wp:posOffset>8255</wp:posOffset>
            </wp:positionV>
            <wp:extent cx="10694670" cy="19050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69467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B807C" w14:textId="530A3EF4" w:rsidR="007216BD" w:rsidRDefault="002F0A61" w:rsidP="002F0A61">
      <w:pPr>
        <w:tabs>
          <w:tab w:val="left" w:pos="8853"/>
        </w:tabs>
        <w:rPr>
          <w:b/>
          <w:bCs/>
        </w:rPr>
      </w:pPr>
      <w:r>
        <w:rPr>
          <w:b/>
          <w:bCs/>
        </w:rPr>
        <w:tab/>
      </w:r>
    </w:p>
    <w:p w14:paraId="528AB91B" w14:textId="6996B6BA" w:rsidR="00782348" w:rsidRPr="007216BD" w:rsidRDefault="00CF2461" w:rsidP="00520419">
      <w:pPr>
        <w:tabs>
          <w:tab w:val="left" w:pos="10933"/>
        </w:tabs>
        <w:rPr>
          <w:b/>
          <w:bCs/>
        </w:rPr>
      </w:pPr>
      <w:r w:rsidRPr="00CF2461">
        <w:rPr>
          <w:b/>
          <w:bCs/>
        </w:rPr>
        <w:fldChar w:fldCharType="begin"/>
      </w:r>
      <w:r w:rsidRPr="00CF2461">
        <w:rPr>
          <w:b/>
          <w:bCs/>
        </w:rPr>
        <w:instrText>FILLIN  "Type the protective marking" \d OFFICIAL \o  \* MERGEFORMAT</w:instrText>
      </w:r>
      <w:r w:rsidRPr="00CF2461">
        <w:rPr>
          <w:b/>
          <w:bCs/>
        </w:rPr>
        <w:fldChar w:fldCharType="separate"/>
      </w:r>
      <w:r w:rsidRPr="00CF2461">
        <w:rPr>
          <w:b/>
          <w:bCs/>
        </w:rPr>
        <w:t>OFFICIAL</w:t>
      </w:r>
      <w:r w:rsidRPr="00CF2461">
        <w:rPr>
          <w:b/>
          <w:bCs/>
        </w:rPr>
        <w:fldChar w:fldCharType="end"/>
      </w:r>
      <w:r w:rsidR="00520419">
        <w:rPr>
          <w:b/>
          <w:bCs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217"/>
        <w:gridCol w:w="2322"/>
        <w:gridCol w:w="2552"/>
        <w:gridCol w:w="1134"/>
        <w:gridCol w:w="2126"/>
        <w:gridCol w:w="1417"/>
        <w:gridCol w:w="2268"/>
        <w:gridCol w:w="2352"/>
      </w:tblGrid>
      <w:tr w:rsidR="005D5EA4" w:rsidRPr="00E515D1" w14:paraId="6B48FD04" w14:textId="77777777" w:rsidTr="00D55AD5">
        <w:trPr>
          <w:trHeight w:val="660"/>
          <w:tblHeader/>
        </w:trPr>
        <w:tc>
          <w:tcPr>
            <w:tcW w:w="1217" w:type="dxa"/>
            <w:shd w:val="clear" w:color="auto" w:fill="00D661"/>
            <w:hideMark/>
          </w:tcPr>
          <w:p w14:paraId="7F3ECCFD" w14:textId="0EF63124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Date offer received</w:t>
            </w:r>
            <w:r w:rsidRPr="00E515D1">
              <w:rPr>
                <w:rFonts w:cs="Arial"/>
                <w:b/>
                <w:bCs/>
                <w:sz w:val="20"/>
                <w:lang w:eastAsia="en-AU"/>
              </w:rPr>
              <w:br/>
            </w:r>
          </w:p>
        </w:tc>
        <w:tc>
          <w:tcPr>
            <w:tcW w:w="2322" w:type="dxa"/>
            <w:shd w:val="clear" w:color="auto" w:fill="00D661"/>
            <w:hideMark/>
          </w:tcPr>
          <w:p w14:paraId="274B0A76" w14:textId="15C7E0D6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Recipient position</w:t>
            </w:r>
          </w:p>
        </w:tc>
        <w:tc>
          <w:tcPr>
            <w:tcW w:w="2552" w:type="dxa"/>
            <w:shd w:val="clear" w:color="auto" w:fill="00D661"/>
            <w:hideMark/>
          </w:tcPr>
          <w:p w14:paraId="04DD10C9" w14:textId="7E8B4A7B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Donor organisation</w:t>
            </w:r>
          </w:p>
        </w:tc>
        <w:tc>
          <w:tcPr>
            <w:tcW w:w="1134" w:type="dxa"/>
            <w:shd w:val="clear" w:color="auto" w:fill="00D661"/>
          </w:tcPr>
          <w:p w14:paraId="285727E4" w14:textId="7FC3DB38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Business associate</w:t>
            </w:r>
          </w:p>
        </w:tc>
        <w:tc>
          <w:tcPr>
            <w:tcW w:w="2126" w:type="dxa"/>
            <w:shd w:val="clear" w:color="auto" w:fill="00D661"/>
            <w:hideMark/>
          </w:tcPr>
          <w:p w14:paraId="2FD9A02C" w14:textId="6D8F2A50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Offer</w:t>
            </w:r>
          </w:p>
        </w:tc>
        <w:tc>
          <w:tcPr>
            <w:tcW w:w="1417" w:type="dxa"/>
            <w:shd w:val="clear" w:color="auto" w:fill="00D661"/>
            <w:hideMark/>
          </w:tcPr>
          <w:p w14:paraId="4AE297D1" w14:textId="77777777" w:rsidR="00E10399" w:rsidRPr="00E515D1" w:rsidRDefault="00E10399" w:rsidP="00041291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Estimated or actual value ($)</w:t>
            </w:r>
          </w:p>
        </w:tc>
        <w:tc>
          <w:tcPr>
            <w:tcW w:w="2268" w:type="dxa"/>
            <w:shd w:val="clear" w:color="auto" w:fill="00D661"/>
            <w:hideMark/>
          </w:tcPr>
          <w:p w14:paraId="71E712FA" w14:textId="77777777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Decision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00D661"/>
          </w:tcPr>
          <w:p w14:paraId="30B728DC" w14:textId="26342A62" w:rsidR="00E10399" w:rsidRPr="00E515D1" w:rsidRDefault="00E10399" w:rsidP="00B8432D">
            <w:pPr>
              <w:spacing w:after="0" w:line="240" w:lineRule="auto"/>
              <w:rPr>
                <w:rFonts w:cs="Arial"/>
                <w:b/>
                <w:bCs/>
                <w:sz w:val="20"/>
                <w:lang w:eastAsia="en-AU"/>
              </w:rPr>
            </w:pPr>
            <w:r w:rsidRPr="00E515D1">
              <w:rPr>
                <w:rFonts w:cs="Arial"/>
                <w:b/>
                <w:bCs/>
                <w:sz w:val="20"/>
                <w:lang w:eastAsia="en-AU"/>
              </w:rPr>
              <w:t>Business reason</w:t>
            </w:r>
            <w:r w:rsidR="00AA4732" w:rsidRPr="00E515D1">
              <w:rPr>
                <w:rFonts w:cs="Arial"/>
                <w:b/>
                <w:bCs/>
                <w:sz w:val="20"/>
                <w:lang w:eastAsia="en-AU"/>
              </w:rPr>
              <w:t xml:space="preserve"> where accepted</w:t>
            </w:r>
          </w:p>
        </w:tc>
      </w:tr>
      <w:tr w:rsidR="00666F8F" w:rsidRPr="00E515D1" w14:paraId="789531D8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119C7109" w14:textId="65170697" w:rsidR="00DE1F63" w:rsidRPr="00E515D1" w:rsidRDefault="00EF3CD2" w:rsidP="00E2250D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/07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39A9279C" w14:textId="72B8E051" w:rsidR="00DE1F63" w:rsidRDefault="0013181B" w:rsidP="00E2250D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29614E23" w14:textId="086B40A8" w:rsidR="00DE1F63" w:rsidRDefault="0037214E" w:rsidP="00E2250D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xecutive, </w:t>
            </w:r>
            <w:r w:rsidR="00884A59">
              <w:rPr>
                <w:rFonts w:cs="Arial"/>
                <w:sz w:val="20"/>
              </w:rPr>
              <w:t>Child welfare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4FF4C9D" w14:textId="4666A138" w:rsidR="00DE1F63" w:rsidRPr="00E515D1" w:rsidRDefault="00884A59" w:rsidP="00E2250D">
            <w:pPr>
              <w:spacing w:after="0" w:line="240" w:lineRule="auto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212AE9D8" w14:textId="0280AEB4" w:rsidR="00DE1F63" w:rsidRPr="00E515D1" w:rsidRDefault="00884A59" w:rsidP="00E2250D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0659CFE6" w14:textId="630118C0" w:rsidR="00DE1F63" w:rsidRPr="00E515D1" w:rsidRDefault="00884A59" w:rsidP="00E2250D">
            <w:pPr>
              <w:spacing w:after="0" w:line="240" w:lineRule="auto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E896885" w14:textId="010AA66C" w:rsidR="00DE1F63" w:rsidRPr="00E515D1" w:rsidRDefault="00884A59" w:rsidP="00E2250D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87B9879" w14:textId="77777777" w:rsidR="00DE1F63" w:rsidRPr="00E76B1A" w:rsidRDefault="00DE1F63" w:rsidP="00116BBC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118BFF3B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A1F6E59" w14:textId="7E4A1012" w:rsidR="004F3865" w:rsidRPr="00E515D1" w:rsidRDefault="004F3865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3/07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2D93BC0" w14:textId="0FB31C18" w:rsidR="004F3865" w:rsidRPr="00E515D1" w:rsidRDefault="002F6833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 xml:space="preserve">Advanced </w:t>
            </w:r>
            <w:r w:rsidR="004F3865" w:rsidRPr="00E515D1">
              <w:rPr>
                <w:rFonts w:cs="Arial"/>
                <w:sz w:val="20"/>
              </w:rPr>
              <w:t>Child Protection Practition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2D61268" w14:textId="2DD465B8" w:rsidR="004F3865" w:rsidRPr="00E515D1" w:rsidRDefault="009347FE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Pri</w:t>
            </w:r>
            <w:r w:rsidR="0057770C">
              <w:rPr>
                <w:rFonts w:cs="Arial"/>
                <w:sz w:val="20"/>
              </w:rPr>
              <w:t>vate citize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FD61D8F" w14:textId="466F756A" w:rsidR="004F3865" w:rsidRPr="00E515D1" w:rsidRDefault="007C3EA9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98D21EF" w14:textId="2946CC7E" w:rsidR="004F3865" w:rsidRPr="00E515D1" w:rsidRDefault="003C3FA2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565B94EE" w14:textId="7493417B" w:rsidR="004F3865" w:rsidRPr="00E515D1" w:rsidRDefault="004F3865" w:rsidP="00E2250D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5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126D56C4" w14:textId="014C31DA" w:rsidR="004F3865" w:rsidRPr="00E515D1" w:rsidRDefault="004F3865" w:rsidP="00E2250D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A9DC988" w14:textId="1775124F" w:rsidR="004F3865" w:rsidRPr="00E76B1A" w:rsidRDefault="004F3865" w:rsidP="00116BBC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22642DE7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1B028ED" w14:textId="4C8AA4F9" w:rsidR="7ECEB6FE" w:rsidRPr="00E515D1" w:rsidRDefault="7ECEB6FE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25/07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DCEAF32" w14:textId="7E9C10F2" w:rsidR="7ECEB6FE" w:rsidRPr="00E515D1" w:rsidRDefault="7ECEB6FE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F1C0DAA" w14:textId="738E7340" w:rsidR="7ECEB6FE" w:rsidRPr="00E515D1" w:rsidRDefault="00D552F3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 xml:space="preserve">Partner, </w:t>
            </w:r>
            <w:r w:rsidR="00421FE5" w:rsidRPr="00E515D1">
              <w:rPr>
                <w:rFonts w:eastAsia="Arial" w:cs="Arial"/>
                <w:sz w:val="20"/>
              </w:rPr>
              <w:t xml:space="preserve">Business </w:t>
            </w:r>
            <w:r w:rsidR="00933DFF">
              <w:rPr>
                <w:rFonts w:eastAsia="Arial" w:cs="Arial"/>
                <w:sz w:val="20"/>
              </w:rPr>
              <w:t xml:space="preserve">and legal </w:t>
            </w:r>
            <w:r w:rsidR="00421FE5" w:rsidRPr="00E515D1">
              <w:rPr>
                <w:rFonts w:eastAsia="Arial" w:cs="Arial"/>
                <w:sz w:val="20"/>
              </w:rPr>
              <w:t>consultanc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5E416F5" w14:textId="029F8D60" w:rsidR="7ECEB6FE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419838FE" w14:textId="5B8C2EC8" w:rsidR="7ECEB6FE" w:rsidRPr="00E515D1" w:rsidRDefault="16B3525D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5C5982">
              <w:rPr>
                <w:rFonts w:eastAsia="Arial" w:cs="Arial"/>
                <w:sz w:val="20"/>
              </w:rPr>
              <w:t>online semina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52AF3376" w14:textId="3FF57520" w:rsidR="7ECEB6FE" w:rsidRPr="00E515D1" w:rsidRDefault="7ECEB6FE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51AE837" w14:textId="2FFEEA71" w:rsidR="7ECEB6FE" w:rsidRPr="00E515D1" w:rsidRDefault="7ECEB6FE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1421A984" w14:textId="77777777" w:rsidR="004F3865" w:rsidRPr="00E76B1A" w:rsidRDefault="004F3865" w:rsidP="004F3865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407FDD2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7F0F7B48" w14:textId="10CFC867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30/07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CBC86AC" w14:textId="2F899530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D0A6F6F" w14:textId="430D83D4" w:rsidR="5A1AFB52" w:rsidRPr="00E515D1" w:rsidRDefault="00A86612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 xml:space="preserve">Director, </w:t>
            </w:r>
            <w:r w:rsidR="00314D9D" w:rsidRPr="00E515D1">
              <w:rPr>
                <w:rFonts w:eastAsia="Arial" w:cs="Arial"/>
                <w:sz w:val="20"/>
              </w:rPr>
              <w:t>L</w:t>
            </w:r>
            <w:r w:rsidR="00933DFF">
              <w:rPr>
                <w:rFonts w:eastAsia="Arial" w:cs="Arial"/>
                <w:sz w:val="20"/>
              </w:rPr>
              <w:t>egal services</w:t>
            </w:r>
            <w:r w:rsidR="00314D9D" w:rsidRPr="00E515D1">
              <w:rPr>
                <w:rFonts w:eastAsia="Arial" w:cs="Arial"/>
                <w:sz w:val="20"/>
              </w:rPr>
              <w:t xml:space="preserve"> firm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490A6834" w14:textId="0EF4D1C4" w:rsidR="5A1AFB52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1469CDE" w14:textId="590B1440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5C5982">
              <w:rPr>
                <w:rFonts w:eastAsia="Arial" w:cs="Arial"/>
                <w:sz w:val="20"/>
              </w:rPr>
              <w:t>online semina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A4F6F91" w14:textId="7B54686B" w:rsidR="5A1AFB52" w:rsidRPr="00E515D1" w:rsidRDefault="5A1AFB52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61B8EF6" w14:textId="384D65E2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5C9A3526" w14:textId="6A34DF4D" w:rsidR="5A1AFB52" w:rsidRPr="00E76B1A" w:rsidRDefault="5A1AFB52">
            <w:pPr>
              <w:rPr>
                <w:rFonts w:cs="Arial"/>
                <w:sz w:val="20"/>
              </w:rPr>
            </w:pPr>
          </w:p>
        </w:tc>
      </w:tr>
      <w:tr w:rsidR="00666F8F" w:rsidRPr="00E515D1" w14:paraId="3C787C85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19FB88F2" w14:textId="2876EE0E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4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2FAB36EA" w14:textId="456086B5" w:rsidR="00CA65F8" w:rsidRPr="00E515D1" w:rsidRDefault="003E2835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73867432" w14:textId="504FB9C3" w:rsidR="00CA65F8" w:rsidRPr="00E515D1" w:rsidRDefault="00A86612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 xml:space="preserve">Executive, </w:t>
            </w:r>
            <w:r w:rsidR="000D224F">
              <w:rPr>
                <w:rFonts w:cs="Arial"/>
                <w:sz w:val="20"/>
              </w:rPr>
              <w:t xml:space="preserve">Environmental </w:t>
            </w:r>
            <w:r w:rsidR="00EC301A">
              <w:rPr>
                <w:rFonts w:cs="Arial"/>
                <w:sz w:val="20"/>
              </w:rPr>
              <w:t>services agenc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B179AF6" w14:textId="39FBE108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7619ED38" w14:textId="1E200550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5356EB" w:rsidRPr="00E515D1">
              <w:rPr>
                <w:rFonts w:eastAsia="Arial" w:cs="Arial"/>
                <w:sz w:val="20"/>
              </w:rPr>
              <w:t>event</w:t>
            </w:r>
            <w:r w:rsidR="00FA4AB2">
              <w:rPr>
                <w:rFonts w:eastAsia="Arial" w:cs="Arial"/>
                <w:sz w:val="20"/>
              </w:rPr>
              <w:t xml:space="preserve"> with 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4C124B98" w14:textId="4428D94A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64C8E0F0" w14:textId="4360A746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0DD7BCD9" w14:textId="322F197A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92EFA" w:rsidRPr="00E515D1" w14:paraId="5CBD90E7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76101F78" w14:textId="7A1AA189" w:rsidR="00692EFA" w:rsidRPr="009257F1" w:rsidRDefault="00692EFA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10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63942CA9" w14:textId="4146A713" w:rsidR="00692EFA" w:rsidRPr="009257F1" w:rsidRDefault="00692EFA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46824927" w14:textId="188D3992" w:rsidR="00692EFA" w:rsidRPr="009257F1" w:rsidRDefault="00692EFA" w:rsidP="00E2250D">
            <w:pPr>
              <w:spacing w:after="0"/>
              <w:rPr>
                <w:rFonts w:cs="Arial"/>
                <w:sz w:val="20"/>
              </w:rPr>
            </w:pPr>
            <w:r w:rsidRPr="009257F1">
              <w:rPr>
                <w:rFonts w:cs="Arial"/>
                <w:sz w:val="20"/>
              </w:rPr>
              <w:t>Executive, Child wel</w:t>
            </w:r>
            <w:r w:rsidR="00D82171" w:rsidRPr="009257F1">
              <w:rPr>
                <w:rFonts w:cs="Arial"/>
                <w:sz w:val="20"/>
              </w:rPr>
              <w:t>fare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F3D3D61" w14:textId="28914C0F" w:rsidR="00692EFA" w:rsidRPr="009257F1" w:rsidRDefault="00D82171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3B686E68" w14:textId="33F040C9" w:rsidR="00692EFA" w:rsidRPr="009257F1" w:rsidRDefault="00D82171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30606027" w14:textId="02416EEF" w:rsidR="00692EFA" w:rsidRPr="009257F1" w:rsidRDefault="00D82171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7C557FDF" w14:textId="337959ED" w:rsidR="00692EFA" w:rsidRPr="009257F1" w:rsidRDefault="00D82171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771787B1" w14:textId="77777777" w:rsidR="00692EFA" w:rsidRPr="009257F1" w:rsidRDefault="00692EFA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2738A027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3BD95C74" w14:textId="14963234" w:rsidR="00BE004A" w:rsidRPr="00E515D1" w:rsidRDefault="00BE004A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11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1CBCA9C8" w14:textId="610F1838" w:rsidR="00BE004A" w:rsidRPr="00E515D1" w:rsidRDefault="009E745C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Senior Communications Advis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0CCA16C1" w14:textId="1A97B6C9" w:rsidR="00BE004A" w:rsidRDefault="00DC7F4B" w:rsidP="00E2250D">
            <w:pPr>
              <w:spacing w:after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lticultural communications officer, Language and translation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FD7AD53" w14:textId="5634ABA6" w:rsidR="00BE004A" w:rsidRPr="00E515D1" w:rsidRDefault="00DC7F4B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5021205E" w14:textId="4BEEB2D3" w:rsidR="00BE004A" w:rsidRPr="00E515D1" w:rsidRDefault="00F83DE5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Ticket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21E3A079" w14:textId="741D67AD" w:rsidR="00BE004A" w:rsidRPr="00E515D1" w:rsidRDefault="00952686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24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4901222" w14:textId="17E8316A" w:rsidR="00BE004A" w:rsidRPr="00E515D1" w:rsidRDefault="003E4775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16146378" w14:textId="77777777" w:rsidR="00BE004A" w:rsidRPr="00E76B1A" w:rsidRDefault="00BE004A" w:rsidP="00CA65F8">
            <w:pPr>
              <w:rPr>
                <w:rFonts w:cs="Arial"/>
                <w:sz w:val="20"/>
              </w:rPr>
            </w:pPr>
          </w:p>
        </w:tc>
      </w:tr>
      <w:tr w:rsidR="00D82171" w:rsidRPr="00E515D1" w14:paraId="07981C42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160DBAFA" w14:textId="07CF8DC9" w:rsidR="00D82171" w:rsidRPr="009257F1" w:rsidRDefault="00D82171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16/</w:t>
            </w:r>
            <w:r w:rsidR="00246C95" w:rsidRPr="009257F1">
              <w:rPr>
                <w:rFonts w:eastAsia="Arial" w:cs="Arial"/>
                <w:sz w:val="20"/>
              </w:rPr>
              <w:t>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27CAB9C0" w14:textId="7E368B16" w:rsidR="00D82171" w:rsidRPr="009257F1" w:rsidRDefault="00246C95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Communications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2744C5AE" w14:textId="4F148F0E" w:rsidR="00D82171" w:rsidRPr="009257F1" w:rsidRDefault="00246C95" w:rsidP="00E2250D">
            <w:pPr>
              <w:spacing w:after="0"/>
              <w:rPr>
                <w:rFonts w:cs="Arial"/>
                <w:sz w:val="20"/>
              </w:rPr>
            </w:pPr>
            <w:r w:rsidRPr="009257F1">
              <w:rPr>
                <w:rFonts w:cs="Arial"/>
                <w:sz w:val="20"/>
              </w:rPr>
              <w:t>Multicultural communications officer, Language and translation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4607044" w14:textId="482BBDC7" w:rsidR="00D82171" w:rsidRPr="009257F1" w:rsidRDefault="00246C95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52BFA231" w14:textId="146B5F9F" w:rsidR="00D82171" w:rsidRPr="009257F1" w:rsidRDefault="00450AF0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Ticket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1CBE0234" w14:textId="269BFAC4" w:rsidR="00D82171" w:rsidRPr="009257F1" w:rsidRDefault="00450AF0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24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4067348C" w14:textId="385FD216" w:rsidR="00D82171" w:rsidRPr="009257F1" w:rsidRDefault="00450AF0" w:rsidP="00E2250D">
            <w:pPr>
              <w:spacing w:after="0"/>
              <w:rPr>
                <w:rFonts w:eastAsia="Arial" w:cs="Arial"/>
                <w:sz w:val="20"/>
              </w:rPr>
            </w:pPr>
            <w:r w:rsidRPr="009257F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5257A66A" w14:textId="77777777" w:rsidR="00D82171" w:rsidRPr="009257F1" w:rsidRDefault="00D82171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7F413A80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0B710D9A" w14:textId="3D213465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lastRenderedPageBreak/>
              <w:t>18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838286F" w14:textId="398279E3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6A917864" w14:textId="41E196FE" w:rsidR="00CA65F8" w:rsidRPr="00E515D1" w:rsidRDefault="008816AC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 xml:space="preserve">Executive, </w:t>
            </w:r>
            <w:r w:rsidR="00397AED" w:rsidRPr="00E515D1">
              <w:rPr>
                <w:rFonts w:cs="Arial"/>
                <w:sz w:val="20"/>
              </w:rPr>
              <w:t>Recruitment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26006FDE" w14:textId="546B7888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F5C48ED" w14:textId="1DC571A4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E04A22" w:rsidRPr="00E515D1">
              <w:rPr>
                <w:rFonts w:eastAsia="Arial" w:cs="Arial"/>
                <w:sz w:val="20"/>
              </w:rPr>
              <w:t>l</w:t>
            </w:r>
            <w:r w:rsidRPr="00E515D1">
              <w:rPr>
                <w:rFonts w:eastAsia="Arial" w:cs="Arial"/>
                <w:sz w:val="20"/>
              </w:rPr>
              <w:t>unch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E82C306" w14:textId="7B303E3A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3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27B4A802" w14:textId="19A25741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376D39F7" w14:textId="6E804DB6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79447BF4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7D2C3C7" w14:textId="36F3A3DD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23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5912135" w14:textId="77D21BE1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Senior Communications Advis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4570A22" w14:textId="146F8D96" w:rsidR="00CA65F8" w:rsidRPr="00E515D1" w:rsidRDefault="00C23003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 xml:space="preserve">Executive, </w:t>
            </w:r>
            <w:r w:rsidR="00367660">
              <w:rPr>
                <w:rFonts w:cs="Arial"/>
                <w:sz w:val="20"/>
              </w:rPr>
              <w:t>Language and translation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143884F" w14:textId="6BCA8C0B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63E36A16" w14:textId="32C361AB" w:rsidR="00CA65F8" w:rsidRPr="00E515D1" w:rsidRDefault="00041C97" w:rsidP="00E2250D">
            <w:pPr>
              <w:spacing w:after="0"/>
              <w:rPr>
                <w:rFonts w:eastAsia="Arial" w:cs="Arial"/>
                <w:sz w:val="20"/>
              </w:rPr>
            </w:pPr>
            <w:r w:rsidRPr="00E76B1A">
              <w:rPr>
                <w:rFonts w:eastAsia="Arial"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D566373" w14:textId="1173CDE1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24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62A552D5" w14:textId="4ECD72AA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408200AB" w14:textId="2DA5CD6F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30BABA83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</w:tcPr>
          <w:p w14:paraId="6D3774CD" w14:textId="481F952C" w:rsidR="005A3005" w:rsidRPr="00E515D1" w:rsidRDefault="005A3005" w:rsidP="005A3005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cs="Arial"/>
                <w:sz w:val="20"/>
              </w:rPr>
              <w:t>24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0388DDF4" w14:textId="7EAA94C5" w:rsidR="005A3005" w:rsidRPr="00E515D1" w:rsidRDefault="005A3005" w:rsidP="005A3005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cs="Arial"/>
                <w:sz w:val="20"/>
              </w:rPr>
              <w:t>Senior Disability Justice Coordina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34B793DC" w14:textId="1B246A8C" w:rsidR="005A3005" w:rsidRDefault="008B5434" w:rsidP="005A3005">
            <w:pPr>
              <w:spacing w:after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anager</w:t>
            </w:r>
            <w:r w:rsidR="008B1873">
              <w:rPr>
                <w:rFonts w:cs="Arial"/>
                <w:sz w:val="20"/>
              </w:rPr>
              <w:t xml:space="preserve"> Principal Solicitor, Law firm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1B03DEF" w14:textId="15BB5CB4" w:rsidR="005A3005" w:rsidRPr="00E515D1" w:rsidRDefault="005A3005" w:rsidP="005A3005">
            <w:pPr>
              <w:spacing w:after="0"/>
              <w:rPr>
                <w:rFonts w:eastAsia="Arial" w:cs="Arial"/>
                <w:sz w:val="20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6144B996" w14:textId="4FE01711" w:rsidR="005A3005" w:rsidRPr="00E515D1" w:rsidRDefault="005A3005" w:rsidP="005A3005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cs="Arial"/>
                <w:sz w:val="20"/>
              </w:rPr>
              <w:t>Bank cheque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24909F70" w14:textId="62E1D16C" w:rsidR="005A3005" w:rsidRPr="00E515D1" w:rsidRDefault="005A3005" w:rsidP="005A3005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5B416467" w14:textId="0C2C0BCE" w:rsidR="005A3005" w:rsidRPr="00E515D1" w:rsidRDefault="005A3005" w:rsidP="005A3005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6B59FA7" w14:textId="77777777" w:rsidR="005A3005" w:rsidRPr="00E76B1A" w:rsidRDefault="005A3005" w:rsidP="005A3005">
            <w:pPr>
              <w:rPr>
                <w:rFonts w:cs="Arial"/>
                <w:sz w:val="20"/>
              </w:rPr>
            </w:pPr>
          </w:p>
        </w:tc>
      </w:tr>
      <w:tr w:rsidR="00666F8F" w:rsidRPr="00E515D1" w14:paraId="4662EC1F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6845C72" w14:textId="67B92C17" w:rsidR="00DB5B49" w:rsidRPr="00E515D1" w:rsidRDefault="00DB5B4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25/08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4CF4314E" w14:textId="1E6E43F5" w:rsidR="00DB5B49" w:rsidRPr="00E515D1" w:rsidRDefault="00DB5B4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Campaigns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0DBA7BF1" w14:textId="0D122943" w:rsidR="00DB5B49" w:rsidRPr="00E515D1" w:rsidRDefault="005B5402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>Multicultural communications officer, Language and translation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B3F6D90" w14:textId="18B17B0E" w:rsidR="00DB5B49" w:rsidRPr="00E515D1" w:rsidRDefault="00DB5B4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38D95A8E" w14:textId="57FBF11F" w:rsidR="00DB5B49" w:rsidRPr="00E515D1" w:rsidRDefault="001C2ABC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Small gif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179F391D" w14:textId="273CE2F4" w:rsidR="00DB5B49" w:rsidRPr="00E515D1" w:rsidRDefault="00DB5B49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1DB27B38" w14:textId="10EB323D" w:rsidR="00DB5B49" w:rsidRPr="00E515D1" w:rsidRDefault="00DB5B4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3FE1C94C" w14:textId="02BAAD09" w:rsidR="00DB5B49" w:rsidRPr="00E76B1A" w:rsidRDefault="00DB5B49" w:rsidP="00DB5B49">
            <w:pPr>
              <w:rPr>
                <w:rFonts w:cs="Arial"/>
                <w:sz w:val="20"/>
              </w:rPr>
            </w:pPr>
          </w:p>
        </w:tc>
      </w:tr>
      <w:tr w:rsidR="00666F8F" w:rsidRPr="00E515D1" w14:paraId="5F65589A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DE17936" w14:textId="77777777" w:rsidR="009C2B1C" w:rsidRPr="00E515D1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DF3E927" w14:textId="77777777" w:rsidR="009C2B1C" w:rsidRPr="00E515D1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1446384" w14:textId="1CDF85BB" w:rsidR="009C2B1C" w:rsidRPr="00E515D1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Child welfare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7AAC3CD" w14:textId="77777777" w:rsidR="009C2B1C" w:rsidRPr="00E515D1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D266B43" w14:textId="72BCE576" w:rsidR="009C2B1C" w:rsidRPr="00E515D1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Invitation to </w:t>
            </w:r>
            <w:r w:rsidR="000D681A">
              <w:rPr>
                <w:rFonts w:cs="Arial"/>
                <w:sz w:val="20"/>
              </w:rPr>
              <w:t>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65EDB05F" w14:textId="77777777" w:rsidR="009C2B1C" w:rsidRPr="00E76B1A" w:rsidRDefault="009C2B1C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6A940DD7" w14:textId="77777777" w:rsidR="009C2B1C" w:rsidRPr="00E76B1A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CE3EF6F" w14:textId="77777777" w:rsidR="009C2B1C" w:rsidRPr="00E76B1A" w:rsidRDefault="009C2B1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057390A7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E05C48E" w14:textId="77777777" w:rsidR="00237010" w:rsidRPr="00E515D1" w:rsidRDefault="0023701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E525067" w14:textId="5A4393E8" w:rsidR="00237010" w:rsidRPr="00E515D1" w:rsidRDefault="00770F3D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16E370F0" w14:textId="346B8760" w:rsidR="00237010" w:rsidRPr="00E515D1" w:rsidRDefault="00770F3D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Child welfare</w:t>
            </w:r>
            <w:r w:rsidR="00237010">
              <w:rPr>
                <w:rFonts w:cs="Arial"/>
                <w:sz w:val="20"/>
              </w:rPr>
              <w:t xml:space="preserve">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2E7061C8" w14:textId="77777777" w:rsidR="00237010" w:rsidRPr="00E515D1" w:rsidRDefault="0023701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8641125" w14:textId="7B46BC9D" w:rsidR="00237010" w:rsidRPr="00E515D1" w:rsidRDefault="0023701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Invitation to </w:t>
            </w:r>
            <w:r w:rsidR="000D681A">
              <w:rPr>
                <w:rFonts w:cs="Arial"/>
                <w:sz w:val="20"/>
              </w:rPr>
              <w:t>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1F289F7" w14:textId="77777777" w:rsidR="00237010" w:rsidRPr="00E76B1A" w:rsidRDefault="00237010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70A3942E" w14:textId="77777777" w:rsidR="00237010" w:rsidRPr="00E76B1A" w:rsidRDefault="0023701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E78A58A" w14:textId="77777777" w:rsidR="00237010" w:rsidRPr="00E76B1A" w:rsidRDefault="0023701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462802BC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9104832" w14:textId="7BB442C1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4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02CBDE01" w14:textId="3DCD7EC8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Senior Project 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11D5772" w14:textId="7BB51D39" w:rsidR="00CA65F8" w:rsidRPr="00E515D1" w:rsidRDefault="00770F3D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>Consultant</w:t>
            </w:r>
            <w:r w:rsidR="000D681A">
              <w:rPr>
                <w:rFonts w:cs="Arial"/>
                <w:sz w:val="20"/>
              </w:rPr>
              <w:t>, Business consultanc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643C9B1" w14:textId="4CCF19EB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A427646" w14:textId="68B56376" w:rsidR="00CA65F8" w:rsidRPr="00E515D1" w:rsidRDefault="00FC4B01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0D681A">
              <w:rPr>
                <w:rFonts w:eastAsia="Arial" w:cs="Arial"/>
                <w:sz w:val="20"/>
              </w:rPr>
              <w:t xml:space="preserve">event with </w:t>
            </w:r>
            <w:r w:rsidR="00F713EE">
              <w:rPr>
                <w:rFonts w:eastAsia="Arial" w:cs="Arial"/>
                <w:sz w:val="20"/>
              </w:rPr>
              <w:t>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6FD7614" w14:textId="6335F401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8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397B859" w14:textId="4275A90E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5B9ED2AA" w14:textId="4C00AA77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0D45C7F2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EF70E92" w14:textId="35AD2C50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8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C1D4EA7" w14:textId="056F97AD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Communications Advis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6C5079EF" w14:textId="75CF761A" w:rsidR="00CA65F8" w:rsidRPr="00E515D1" w:rsidRDefault="007357A4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 xml:space="preserve">Sales </w:t>
            </w:r>
            <w:r w:rsidR="00670CF0">
              <w:rPr>
                <w:rFonts w:cs="Arial"/>
                <w:sz w:val="20"/>
              </w:rPr>
              <w:t xml:space="preserve">Manager, </w:t>
            </w:r>
            <w:r w:rsidR="00F06076">
              <w:rPr>
                <w:rFonts w:cs="Arial"/>
                <w:sz w:val="20"/>
              </w:rPr>
              <w:t>Hospitality 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0952089" w14:textId="126877F8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F8237B3" w14:textId="1061CD30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to </w:t>
            </w:r>
            <w:r w:rsidR="00F06076">
              <w:rPr>
                <w:rFonts w:eastAsia="Arial" w:cs="Arial"/>
                <w:sz w:val="20"/>
              </w:rPr>
              <w:t>hospitality with drinks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BBF6ADB" w14:textId="4CDB4096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2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D22DE14" w14:textId="7EF38181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2271B450" w14:textId="1E765190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7368F674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77E4582" w14:textId="77777777" w:rsidR="008D5120" w:rsidRPr="00E515D1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8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623D4B50" w14:textId="77777777" w:rsidR="008D5120" w:rsidRPr="00E515D1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647F3A04" w14:textId="72AF2A64" w:rsidR="008D5120" w:rsidRPr="00E515D1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Director, Not-for-profit community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FE19240" w14:textId="77777777" w:rsidR="008D5120" w:rsidRPr="00E515D1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 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BB4A98C" w14:textId="77777777" w:rsidR="008D5120" w:rsidRPr="00E515D1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Invitation to dinne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CD922EC" w14:textId="77777777" w:rsidR="008D5120" w:rsidRPr="00E76B1A" w:rsidRDefault="008D5120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2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211D8104" w14:textId="77777777" w:rsidR="008D5120" w:rsidRPr="00E76B1A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3EB42A9" w14:textId="77777777" w:rsidR="008D5120" w:rsidRPr="00E76B1A" w:rsidRDefault="008D512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D5CE580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66E8685" w14:textId="4DB85CAD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3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6F7EBC42" w14:textId="6DCAF170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puty Area Operations 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4744B71E" w14:textId="68035CB0" w:rsidR="00CA65F8" w:rsidRPr="00E515D1" w:rsidRDefault="008D5120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cs="Arial"/>
                <w:sz w:val="20"/>
              </w:rPr>
              <w:t>Child protection practitioner, Victorian State Government Department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2D1D4F33" w14:textId="7AF48A3E" w:rsidR="00CA65F8" w:rsidRPr="00E515D1" w:rsidRDefault="007C3EA9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3847F0D" w14:textId="24347723" w:rsidR="00CA65F8" w:rsidRPr="00E515D1" w:rsidRDefault="00722A6D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Food hampe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0054B217" w14:textId="41DCE4B3" w:rsidR="00CA65F8" w:rsidRPr="00E515D1" w:rsidRDefault="00CA65F8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1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1F2EDAB1" w14:textId="2D841CE1" w:rsidR="00CA65F8" w:rsidRPr="00E515D1" w:rsidRDefault="00CA65F8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6EB4C0ED" w14:textId="24BFDB0F" w:rsidR="00CA65F8" w:rsidRPr="00E76B1A" w:rsidRDefault="00CA65F8" w:rsidP="00CA65F8">
            <w:pPr>
              <w:rPr>
                <w:rFonts w:cs="Arial"/>
                <w:sz w:val="20"/>
              </w:rPr>
            </w:pPr>
          </w:p>
        </w:tc>
      </w:tr>
      <w:tr w:rsidR="00666F8F" w:rsidRPr="00E515D1" w14:paraId="407EDE94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0A26527D" w14:textId="77777777" w:rsidR="009161C2" w:rsidRPr="00162721" w:rsidRDefault="009161C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3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7B373EE0" w14:textId="20945EC5" w:rsidR="009161C2" w:rsidRPr="00162721" w:rsidRDefault="00722A6D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117423CB" w14:textId="375D729C" w:rsidR="009161C2" w:rsidRPr="00162721" w:rsidRDefault="00722A6D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Contractor, Construction 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2F8DE582" w14:textId="77777777" w:rsidR="009161C2" w:rsidRPr="00162721" w:rsidRDefault="009161C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71AA7FFE" w14:textId="77777777" w:rsidR="009161C2" w:rsidRPr="00162721" w:rsidRDefault="009161C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4FD3653" w14:textId="77777777" w:rsidR="009161C2" w:rsidRPr="00162721" w:rsidRDefault="009161C2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7119DC26" w14:textId="77777777" w:rsidR="009161C2" w:rsidRPr="00162721" w:rsidRDefault="009161C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81FA162" w14:textId="77777777" w:rsidR="009161C2" w:rsidRPr="00162721" w:rsidRDefault="009161C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7FDF76D8" w14:textId="77777777" w:rsidTr="00D55AD5">
        <w:trPr>
          <w:trHeight w:val="413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083AABA" w14:textId="55E0B19B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26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68CA9A23" w14:textId="31953D2B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9443F6D" w14:textId="0873CF56" w:rsidR="5A1AFB52" w:rsidRPr="00E515D1" w:rsidRDefault="00BE459D" w:rsidP="00E2250D">
            <w:pPr>
              <w:spacing w:after="0"/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 xml:space="preserve">Director, </w:t>
            </w:r>
            <w:r w:rsidR="0006692B" w:rsidRPr="00E515D1">
              <w:rPr>
                <w:rFonts w:eastAsia="Arial" w:cs="Arial"/>
                <w:sz w:val="20"/>
              </w:rPr>
              <w:t xml:space="preserve">Business </w:t>
            </w:r>
            <w:r w:rsidR="0027063D">
              <w:rPr>
                <w:rFonts w:eastAsia="Arial" w:cs="Arial"/>
                <w:sz w:val="20"/>
              </w:rPr>
              <w:t xml:space="preserve">and legal </w:t>
            </w:r>
            <w:r w:rsidR="0006692B" w:rsidRPr="00E515D1">
              <w:rPr>
                <w:rFonts w:eastAsia="Arial" w:cs="Arial"/>
                <w:sz w:val="20"/>
              </w:rPr>
              <w:t>consultanc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C0617F1" w14:textId="607DE128" w:rsidR="5A1AFB52" w:rsidRPr="00E515D1" w:rsidRDefault="00E2250D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36F1B01E" w14:textId="04500E28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 xml:space="preserve">Invitation </w:t>
            </w:r>
            <w:r w:rsidR="007A3220" w:rsidRPr="00E515D1">
              <w:rPr>
                <w:rFonts w:eastAsia="Arial" w:cs="Arial"/>
                <w:sz w:val="20"/>
              </w:rPr>
              <w:t>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DC51788" w14:textId="0589439F" w:rsidR="5A1AFB52" w:rsidRPr="00E515D1" w:rsidRDefault="5A1AFB52" w:rsidP="00E2250D">
            <w:pPr>
              <w:spacing w:after="0"/>
              <w:jc w:val="right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199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246AFCBD" w14:textId="0DFB9417" w:rsidR="5A1AFB52" w:rsidRPr="00E515D1" w:rsidRDefault="5A1AFB52" w:rsidP="00E2250D">
            <w:pPr>
              <w:spacing w:after="0"/>
              <w:rPr>
                <w:rFonts w:eastAsia="Arial" w:cs="Arial"/>
                <w:sz w:val="20"/>
              </w:rPr>
            </w:pPr>
            <w:r w:rsidRPr="00E515D1">
              <w:rPr>
                <w:rFonts w:eastAsia="Arial"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EDCBABF" w14:textId="2C532AE7" w:rsidR="5A1AFB52" w:rsidRPr="00E76B1A" w:rsidRDefault="5A1AFB52" w:rsidP="000E0882">
            <w:pPr>
              <w:rPr>
                <w:rFonts w:cs="Arial"/>
                <w:sz w:val="20"/>
              </w:rPr>
            </w:pPr>
          </w:p>
        </w:tc>
      </w:tr>
      <w:tr w:rsidR="000C7849" w:rsidRPr="00E515D1" w14:paraId="6BE5FAE6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</w:tcPr>
          <w:p w14:paraId="23513DD5" w14:textId="6574442E" w:rsidR="000C7849" w:rsidRPr="00E10724" w:rsidRDefault="000C7849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lastRenderedPageBreak/>
              <w:t>27/09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</w:tcPr>
          <w:p w14:paraId="7EBDDDA8" w14:textId="7D7E94B0" w:rsidR="000C7849" w:rsidRPr="00E10724" w:rsidRDefault="000C7849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Property transactions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14:paraId="54ED6898" w14:textId="17AC219D" w:rsidR="000C7849" w:rsidRPr="00E10724" w:rsidRDefault="00E10724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Real estate 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2D28515" w14:textId="3829B91C" w:rsidR="000C7849" w:rsidRPr="00E10724" w:rsidRDefault="00E10724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</w:tcPr>
          <w:p w14:paraId="514845C1" w14:textId="6C2209CB" w:rsidR="000C7849" w:rsidRPr="00E10724" w:rsidRDefault="00E10724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5CA8CFC2" w14:textId="69135EBB" w:rsidR="000C7849" w:rsidRPr="00E10724" w:rsidRDefault="00E10724" w:rsidP="393C9E4E">
            <w:pPr>
              <w:spacing w:after="0" w:line="240" w:lineRule="auto"/>
              <w:jc w:val="right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53372CBA" w14:textId="787E210E" w:rsidR="000C7849" w:rsidRPr="00E10724" w:rsidRDefault="00E10724" w:rsidP="393C9E4E">
            <w:pPr>
              <w:spacing w:after="0" w:line="240" w:lineRule="auto"/>
              <w:rPr>
                <w:rFonts w:cs="Arial"/>
                <w:sz w:val="20"/>
              </w:rPr>
            </w:pPr>
            <w:r w:rsidRPr="393C9E4E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6BBC0F4" w14:textId="77777777" w:rsidR="000C7849" w:rsidRPr="00E10724" w:rsidRDefault="000C7849" w:rsidP="393C9E4E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09F24FF0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0541E772" w14:textId="34362A31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4/10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4C58BED4" w14:textId="43D73627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039DB09F" w14:textId="6C157A61" w:rsidR="002E0444" w:rsidRPr="00E515D1" w:rsidRDefault="00985821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research institu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165D5DB" w14:textId="46505D6B" w:rsidR="002E0444" w:rsidRPr="00E515D1" w:rsidRDefault="008E666F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538D82ED" w14:textId="0F04BF59" w:rsidR="002E0444" w:rsidRPr="00E515D1" w:rsidRDefault="007A3220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Invitation to dinne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76E49CA7" w14:textId="042AD87B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B5ABBB6" w14:textId="7ABF9F40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88AAF7B" w14:textId="77777777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524B7FC0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2A4FCA1" w14:textId="77777777" w:rsidR="00811885" w:rsidRPr="00E515D1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4/10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2E7C70E6" w14:textId="77777777" w:rsidR="00811885" w:rsidRPr="00E515D1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703FB2C" w14:textId="1854ED1A" w:rsidR="00811885" w:rsidRPr="00E515D1" w:rsidRDefault="00985821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Aboriginal Community Engagement Coordinator, Community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EC7BC18" w14:textId="77777777" w:rsidR="00811885" w:rsidRPr="00E515D1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7F87E152" w14:textId="77777777" w:rsidR="00811885" w:rsidRPr="00E515D1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Ticket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1ADC09B1" w14:textId="77777777" w:rsidR="00811885" w:rsidRPr="00E76B1A" w:rsidRDefault="00811885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75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66C8B5E" w14:textId="77777777" w:rsidR="00811885" w:rsidRPr="00E76B1A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D2B543E" w14:textId="77777777" w:rsidR="00811885" w:rsidRPr="00E76B1A" w:rsidRDefault="0081188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492D1D10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3CFBDD6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1/10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3B2958F" w14:textId="672FC796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4520481F" w14:textId="1B01812B" w:rsidR="00B70513" w:rsidRPr="00162721" w:rsidRDefault="0063584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 xml:space="preserve">Engineering consultant, Environmental and construction </w:t>
            </w:r>
            <w:r w:rsidR="00E26CAB">
              <w:rPr>
                <w:rFonts w:cs="Arial"/>
                <w:sz w:val="20"/>
              </w:rPr>
              <w:t>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27B9772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5A6D9D25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Invitation to lunch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A327F24" w14:textId="77777777" w:rsidR="00B70513" w:rsidRPr="00162721" w:rsidRDefault="00B70513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3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E446BBC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E5D519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61D021B4" w14:textId="77777777" w:rsidTr="00D55AD5">
        <w:trPr>
          <w:trHeight w:val="414"/>
        </w:trPr>
        <w:tc>
          <w:tcPr>
            <w:tcW w:w="1217" w:type="dxa"/>
            <w:vAlign w:val="center"/>
          </w:tcPr>
          <w:p w14:paraId="0D82C4C7" w14:textId="77777777" w:rsidR="00AC15DE" w:rsidRPr="00162721" w:rsidRDefault="00AC15D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1/10/2023</w:t>
            </w:r>
          </w:p>
        </w:tc>
        <w:tc>
          <w:tcPr>
            <w:tcW w:w="2322" w:type="dxa"/>
            <w:vAlign w:val="center"/>
          </w:tcPr>
          <w:p w14:paraId="6CC3BF63" w14:textId="34673124" w:rsidR="00AC15DE" w:rsidRPr="00162721" w:rsidRDefault="00B31FE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</w:t>
            </w:r>
            <w:r w:rsidR="00AC15DE" w:rsidRPr="00162721">
              <w:rPr>
                <w:rFonts w:cs="Arial"/>
                <w:sz w:val="20"/>
              </w:rPr>
              <w:t xml:space="preserve"> Homes Victoria</w:t>
            </w:r>
          </w:p>
        </w:tc>
        <w:tc>
          <w:tcPr>
            <w:tcW w:w="2552" w:type="dxa"/>
            <w:vAlign w:val="center"/>
          </w:tcPr>
          <w:p w14:paraId="2C92228A" w14:textId="784AE718" w:rsidR="00AC15DE" w:rsidRPr="00162721" w:rsidRDefault="0007640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  <w:r w:rsidR="00AC15DE" w:rsidRPr="00162721">
              <w:rPr>
                <w:rFonts w:cs="Arial"/>
                <w:sz w:val="20"/>
              </w:rPr>
              <w:t>, Community Housing Industry Association Victoria</w:t>
            </w:r>
          </w:p>
        </w:tc>
        <w:tc>
          <w:tcPr>
            <w:tcW w:w="1134" w:type="dxa"/>
            <w:vAlign w:val="center"/>
          </w:tcPr>
          <w:p w14:paraId="7D43DF6C" w14:textId="77777777" w:rsidR="00AC15DE" w:rsidRPr="00162721" w:rsidRDefault="00AC15D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vAlign w:val="center"/>
          </w:tcPr>
          <w:p w14:paraId="2FDF2387" w14:textId="67445184" w:rsidR="00AC15DE" w:rsidRPr="00162721" w:rsidRDefault="0007640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Gift basket/hamper – food (no alcohol)</w:t>
            </w:r>
          </w:p>
        </w:tc>
        <w:tc>
          <w:tcPr>
            <w:tcW w:w="1417" w:type="dxa"/>
            <w:vAlign w:val="center"/>
          </w:tcPr>
          <w:p w14:paraId="1E62BE19" w14:textId="77777777" w:rsidR="00AC15DE" w:rsidRPr="00162721" w:rsidRDefault="00AC15DE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70.00</w:t>
            </w:r>
          </w:p>
        </w:tc>
        <w:tc>
          <w:tcPr>
            <w:tcW w:w="2268" w:type="dxa"/>
            <w:vAlign w:val="center"/>
          </w:tcPr>
          <w:p w14:paraId="62448753" w14:textId="77777777" w:rsidR="00AC15DE" w:rsidRDefault="00AC15DE" w:rsidP="00D55AD5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4D238692" w14:textId="7A086F70" w:rsidR="00D55AD5" w:rsidRPr="00162721" w:rsidRDefault="00D55AD5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  <w:r w:rsidRPr="008506A1">
              <w:t>.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66EE5F6F" w14:textId="58BC4936" w:rsidR="00AC15DE" w:rsidRPr="00162721" w:rsidRDefault="00AC15D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0C966816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2C0C7C0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3/10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8BC01E5" w14:textId="44DA77EA" w:rsidR="00B70513" w:rsidRPr="00162721" w:rsidRDefault="0007640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</w:t>
            </w:r>
            <w:r w:rsidR="00B70513" w:rsidRPr="00162721">
              <w:rPr>
                <w:rFonts w:cs="Arial"/>
                <w:sz w:val="20"/>
              </w:rPr>
              <w:t xml:space="preserve"> Homes Victoria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FA16C4E" w14:textId="662FC6C6" w:rsidR="00B70513" w:rsidRPr="00162721" w:rsidRDefault="0007640E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</w:t>
            </w:r>
            <w:r w:rsidR="00B70513" w:rsidRPr="00162721">
              <w:rPr>
                <w:rFonts w:cs="Arial"/>
                <w:sz w:val="20"/>
              </w:rPr>
              <w:t xml:space="preserve"> Master Builders Victoria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EC4DC6D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149379D" w14:textId="405447A0" w:rsidR="00B70513" w:rsidRPr="00162721" w:rsidRDefault="00146DBB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Attendance at MBA Vic Awards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0E738CF" w14:textId="77777777" w:rsidR="00B70513" w:rsidRPr="00162721" w:rsidRDefault="00B70513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17B2E93" w14:textId="184C6412" w:rsidR="00B70513" w:rsidRPr="00162721" w:rsidRDefault="0027332D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DB67AEA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7F5994B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2906EBD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9/10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9F528F2" w14:textId="703D31F5" w:rsidR="00B70513" w:rsidRPr="00162721" w:rsidRDefault="00146DBB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0D308F0E" w14:textId="235F5AC2" w:rsidR="00B70513" w:rsidRPr="00162721" w:rsidRDefault="00555C74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vents Planner, Architecture firm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AECB5F9" w14:textId="10A0F42F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60DD98B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5C5F52EE" w14:textId="77777777" w:rsidR="00B70513" w:rsidRPr="00162721" w:rsidRDefault="00B70513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FFD5F75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643F407" w14:textId="77777777" w:rsidR="00B70513" w:rsidRPr="00162721" w:rsidRDefault="00B7051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5D5D5476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3D00EC5" w14:textId="058753E0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5/11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2FD36094" w14:textId="33A967CE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B2CCC68" w14:textId="0FCD29ED" w:rsidR="002E0444" w:rsidRPr="00E515D1" w:rsidRDefault="00FF76FB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ngagement expert, Financial services institute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666ABC2" w14:textId="035947B5" w:rsidR="002E0444" w:rsidRPr="00E515D1" w:rsidRDefault="009A2927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60AA85ED" w14:textId="4EF3A98D" w:rsidR="002E0444" w:rsidRPr="00E515D1" w:rsidRDefault="00735D19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Invitation</w:t>
            </w:r>
            <w:r w:rsidR="007A3220" w:rsidRPr="00E515D1">
              <w:rPr>
                <w:rFonts w:cs="Arial"/>
                <w:sz w:val="20"/>
              </w:rPr>
              <w:t xml:space="preserve"> to </w:t>
            </w:r>
            <w:r>
              <w:rPr>
                <w:rFonts w:cs="Arial"/>
                <w:sz w:val="20"/>
              </w:rPr>
              <w:t>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08E0AE44" w14:textId="236FF58C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</w:t>
            </w:r>
            <w:r w:rsidR="00805AEC">
              <w:rPr>
                <w:rFonts w:cs="Arial"/>
                <w:sz w:val="20"/>
              </w:rPr>
              <w:t>,</w:t>
            </w:r>
            <w:r w:rsidRPr="00E515D1">
              <w:rPr>
                <w:rFonts w:cs="Arial"/>
                <w:sz w:val="20"/>
              </w:rPr>
              <w:t>2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2E8A2006" w14:textId="7F08889D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AE5CB05" w14:textId="77777777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6916D02E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07E1E50" w14:textId="056DFBFB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0/11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615DCF08" w14:textId="676872EB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Senior Policy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66DC5C4A" w14:textId="3B8FCE1C" w:rsidR="002E0444" w:rsidRPr="00E515D1" w:rsidRDefault="00B12A2C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Consultant</w:t>
            </w:r>
            <w:r w:rsidR="003B33F7">
              <w:rPr>
                <w:rFonts w:cs="Arial"/>
                <w:sz w:val="20"/>
              </w:rPr>
              <w:t>,</w:t>
            </w:r>
            <w:r>
              <w:rPr>
                <w:rFonts w:cs="Arial"/>
                <w:sz w:val="20"/>
              </w:rPr>
              <w:t xml:space="preserve"> </w:t>
            </w:r>
            <w:r w:rsidR="00997E63">
              <w:rPr>
                <w:rFonts w:cs="Arial"/>
                <w:sz w:val="20"/>
              </w:rPr>
              <w:t>Support services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244DA0F" w14:textId="5F09A99C" w:rsidR="002E0444" w:rsidRPr="00E515D1" w:rsidRDefault="009A2927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  <w:r w:rsidR="002E0444" w:rsidRPr="00E515D1">
              <w:rPr>
                <w:rFonts w:cs="Arial"/>
                <w:sz w:val="20"/>
              </w:rPr>
              <w:t> 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ECD82C9" w14:textId="1A51F2D0" w:rsidR="002E0444" w:rsidRPr="00E515D1" w:rsidRDefault="00735D19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Bunch of f</w:t>
            </w:r>
            <w:r w:rsidR="007A3220" w:rsidRPr="00E515D1">
              <w:rPr>
                <w:rFonts w:cs="Arial"/>
                <w:sz w:val="20"/>
              </w:rPr>
              <w:t>lowers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1D1F352F" w14:textId="52D28217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51480F95" w14:textId="70D5922E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30D7FB1" w14:textId="77777777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759C4822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2B3D6CBF" w14:textId="4C55E925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0/11/2023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6E81B4C6" w14:textId="6FAFA6D7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  <w:r w:rsidR="00F76B66">
              <w:rPr>
                <w:rFonts w:cs="Arial"/>
                <w:sz w:val="20"/>
              </w:rPr>
              <w:t>, System Reform and Workforce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01010486" w14:textId="63BF5F1A" w:rsidR="002E0444" w:rsidRPr="00E515D1" w:rsidRDefault="00F76B66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Consultant</w:t>
            </w:r>
            <w:r w:rsidR="002E0444" w:rsidRPr="00E515D1">
              <w:rPr>
                <w:rFonts w:cs="Arial"/>
                <w:sz w:val="20"/>
              </w:rPr>
              <w:t>, 24hour Priority Care Australi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DA8831" w14:textId="37F86A57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1F172E12" w14:textId="35A83CC2" w:rsidR="002E0444" w:rsidRPr="00E515D1" w:rsidRDefault="007A3220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74F3484" w14:textId="37E98A95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608A2E26" w14:textId="77777777" w:rsidR="00F63DF7" w:rsidRDefault="00F63DF7" w:rsidP="00F63DF7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149E9857" w14:textId="30194F82" w:rsidR="002E0444" w:rsidRPr="00E76B1A" w:rsidRDefault="00F63DF7" w:rsidP="00F63DF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  <w:r w:rsidRPr="008506A1">
              <w:t>.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CF0D641" w14:textId="55B913CC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6B397899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329B85FC" w14:textId="77777777" w:rsidR="00DA4000" w:rsidRPr="00E515D1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8/12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36FE4A6" w14:textId="77777777" w:rsidR="00DA4000" w:rsidRPr="00E515D1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46A36E73" w14:textId="52B81D5B" w:rsidR="00DA4000" w:rsidRPr="00E515D1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Manager, Events and training provider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6D109D2" w14:textId="77777777" w:rsidR="00DA4000" w:rsidRPr="00E515D1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C72812D" w14:textId="017FA553" w:rsidR="00DA4000" w:rsidRPr="00E515D1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iscounted tickets to </w:t>
            </w:r>
            <w:r>
              <w:rPr>
                <w:rFonts w:cs="Arial"/>
                <w:sz w:val="20"/>
              </w:rPr>
              <w:t>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6FD2648D" w14:textId="77777777" w:rsidR="00DA4000" w:rsidRPr="00E76B1A" w:rsidRDefault="00DA4000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756860D1" w14:textId="77777777" w:rsidR="00DA4000" w:rsidRPr="00E76B1A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0572BD6" w14:textId="77777777" w:rsidR="00DA4000" w:rsidRPr="00E76B1A" w:rsidRDefault="00DA400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79363025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5F50F8F4" w14:textId="72623510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4/12/2023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406B8ED8" w14:textId="3C9AA837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Senior Digital Engagement Adviser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7953C503" w14:textId="217F75F6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Communications Officer, Building Communitie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C652D2" w14:textId="2CF52123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1DBA0E69" w14:textId="46F580D5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5C7919D" w14:textId="03A30B13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75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D1DA2B8" w14:textId="77777777" w:rsidR="00242465" w:rsidRDefault="00242465" w:rsidP="00242465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5429E1BE" w14:textId="04F8389A" w:rsidR="002E0444" w:rsidRPr="00E76B1A" w:rsidRDefault="00242465" w:rsidP="00242465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  <w:r w:rsidRPr="008506A1">
              <w:t>.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63DAB0" w14:textId="09D9C9D5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6C3EFC21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EC0C9C7" w14:textId="76AFCFA0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lastRenderedPageBreak/>
              <w:t>21/12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509B4BB" w14:textId="51BD3079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sability Practice Advis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06730D1" w14:textId="4A08C640" w:rsidR="002E0444" w:rsidRPr="00E515D1" w:rsidRDefault="001E47C2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Director, Disability</w:t>
            </w:r>
            <w:r w:rsidR="0045127F">
              <w:rPr>
                <w:rFonts w:cs="Arial"/>
                <w:sz w:val="20"/>
              </w:rPr>
              <w:t xml:space="preserve"> services provider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7874A02" w14:textId="7F76AF8E" w:rsidR="002E0444" w:rsidRPr="00E515D1" w:rsidRDefault="004441A3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  <w:r w:rsidR="002E0444" w:rsidRPr="00E515D1">
              <w:rPr>
                <w:rFonts w:cs="Arial"/>
                <w:sz w:val="20"/>
              </w:rPr>
              <w:t> 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1C89553" w14:textId="4DAA68FB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Chocolate</w:t>
            </w:r>
            <w:r w:rsidR="0045127F">
              <w:rPr>
                <w:rFonts w:cs="Arial"/>
                <w:sz w:val="20"/>
              </w:rPr>
              <w:t>s</w:t>
            </w:r>
            <w:r w:rsidRPr="00E515D1">
              <w:rPr>
                <w:rFonts w:cs="Arial"/>
                <w:sz w:val="20"/>
              </w:rPr>
              <w:t xml:space="preserve"> and gift card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7154B00" w14:textId="4732C1FA" w:rsidR="002E0444" w:rsidRPr="00E76B1A" w:rsidRDefault="002E0444" w:rsidP="0006692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1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76EAFB2A" w14:textId="01486D5D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8BB3F4" w14:textId="77777777" w:rsidR="002E0444" w:rsidRPr="00E76B1A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34304E2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39917E2E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1/12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DA286F3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Principal Business Architect 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F1FE2C1" w14:textId="740B0D0F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Customer</w:t>
            </w:r>
            <w:r w:rsidR="00D9153C">
              <w:rPr>
                <w:rFonts w:cs="Arial"/>
                <w:sz w:val="20"/>
              </w:rPr>
              <w:t xml:space="preserve"> experience officer, Architecture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54AF516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7A900EB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ood hampe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19950C7E" w14:textId="77777777" w:rsidR="0045127F" w:rsidRPr="00E76B1A" w:rsidRDefault="0045127F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60CFE71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B89DF29" w14:textId="77777777" w:rsidR="0045127F" w:rsidRPr="00E76B1A" w:rsidRDefault="0045127F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FC50D5D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75B5F3F" w14:textId="52983E95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2/12/2023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761C509" w14:textId="35A5C401" w:rsidR="002E0444" w:rsidRPr="00E515D1" w:rsidRDefault="002E0444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Senior Director 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1CD0B93F" w14:textId="4DAF074C" w:rsidR="002E0444" w:rsidRPr="00E515D1" w:rsidRDefault="00433B8B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 xml:space="preserve">Events planner, </w:t>
            </w:r>
            <w:r w:rsidR="003109E4">
              <w:rPr>
                <w:rFonts w:cs="Arial"/>
                <w:sz w:val="20"/>
                <w:lang w:eastAsia="en-AU"/>
              </w:rPr>
              <w:t>Construction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B49A37C" w14:textId="2E3E63A7" w:rsidR="002E0444" w:rsidRPr="00E515D1" w:rsidRDefault="004441A3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E5F6A99" w14:textId="2786CD82" w:rsidR="002E0444" w:rsidRPr="00E515D1" w:rsidRDefault="00433B8B" w:rsidP="0006692B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7D8938B5" w14:textId="5614FC27" w:rsidR="002E0444" w:rsidRPr="00E76B1A" w:rsidRDefault="002E0444" w:rsidP="00F6011B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145182C0" w14:textId="7E1A572E" w:rsidR="002E0444" w:rsidRPr="00E76B1A" w:rsidRDefault="002E0444" w:rsidP="000E0882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919E35A" w14:textId="77777777" w:rsidR="002E0444" w:rsidRPr="00E76B1A" w:rsidRDefault="002E0444" w:rsidP="000E0882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48B4F4A4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5E661E65" w14:textId="1DA6901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3/01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0EA8E109" w14:textId="19F1853D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sability Practice Advis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FCDCFA9" w14:textId="79A05941" w:rsidR="002E0444" w:rsidRPr="00E76B1A" w:rsidRDefault="00433B8B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Private citize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4EEA656A" w14:textId="43366FD4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5A48BD8" w14:textId="0054F5A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Cinema voucher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6495A446" w14:textId="5661D6BF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5BCC0438" w14:textId="0278429F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Rejec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FB158B8" w14:textId="77777777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774C5DA7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048FA23" w14:textId="77777777" w:rsidR="00B42B50" w:rsidRPr="00E76B1A" w:rsidRDefault="00B42B5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9/01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2AB0C3F8" w14:textId="5A7F9B15" w:rsidR="00B42B50" w:rsidRPr="00E76B1A" w:rsidRDefault="00B42B5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Manag</w:t>
            </w:r>
            <w:r w:rsidR="00B5102C">
              <w:rPr>
                <w:rFonts w:cs="Arial"/>
                <w:sz w:val="20"/>
              </w:rPr>
              <w:t>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5A5ABDDC" w14:textId="0E08CE2C" w:rsidR="00B42B50" w:rsidRPr="0055161E" w:rsidRDefault="00B5102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Unknown position, Legal firm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63286AC" w14:textId="77777777" w:rsidR="00B42B50" w:rsidRPr="00E76B1A" w:rsidRDefault="00B42B5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3B6567F3" w14:textId="4CC931E1" w:rsidR="00B42B50" w:rsidRPr="00E76B1A" w:rsidRDefault="00B5102C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C51AB98" w14:textId="77777777" w:rsidR="00B42B50" w:rsidRPr="00E76B1A" w:rsidRDefault="00B42B50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2430C9A7" w14:textId="77777777" w:rsidR="00B42B50" w:rsidRPr="00E76B1A" w:rsidRDefault="00B42B5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EB4C090" w14:textId="77777777" w:rsidR="00B42B50" w:rsidRPr="00E76B1A" w:rsidRDefault="00B42B50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47A23871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3E750E51" w14:textId="77777777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9/01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2BB30C00" w14:textId="77777777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Executive Assistant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0EE015EC" w14:textId="7245DA68" w:rsidR="00C92632" w:rsidRPr="00E76B1A" w:rsidRDefault="007B09C3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Unknown position, Private education 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45B5C1DF" w14:textId="77777777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68DB5842" w14:textId="351CBEED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1D5CA6C" w14:textId="77777777" w:rsidR="00C92632" w:rsidRPr="00E76B1A" w:rsidRDefault="00C92632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1C36109" w14:textId="77777777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F6E5AE6" w14:textId="77777777" w:rsidR="00C92632" w:rsidRPr="00E76B1A" w:rsidRDefault="00C9263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155C102F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611A0F78" w14:textId="5AA07878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9/01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FD04AE8" w14:textId="593A81F7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34D677BB" w14:textId="54E22CEA" w:rsidR="002E0444" w:rsidRPr="00E76B1A" w:rsidRDefault="00E97466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 xml:space="preserve">Business Development Manager, </w:t>
            </w:r>
            <w:r w:rsidR="001540BD">
              <w:rPr>
                <w:rFonts w:cs="Arial"/>
                <w:sz w:val="20"/>
              </w:rPr>
              <w:t>Construction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500EF51" w14:textId="0E354CDD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2BC056C" w14:textId="03E1F683" w:rsidR="002E0444" w:rsidRPr="00E76B1A" w:rsidRDefault="00D0706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Invitation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228B476" w14:textId="551A00AC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5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E9FDD80" w14:textId="6198AB69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A4715E8" w14:textId="77777777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1A9E3F9D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5700DE70" w14:textId="5DF362F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4/02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7625902" w14:textId="5D299EA3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Manager 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2FD9843" w14:textId="1CDC298E" w:rsidR="002E0444" w:rsidRPr="00E76B1A" w:rsidRDefault="002C6C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Associate Director, Architecture and interior design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74AD237" w14:textId="2991B4A4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5C729D2" w14:textId="47B95BD4" w:rsidR="002E0444" w:rsidRPr="00E76B1A" w:rsidRDefault="003518DC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Invitation to </w:t>
            </w:r>
            <w:r w:rsidR="00C07EA1">
              <w:rPr>
                <w:rFonts w:cs="Arial"/>
                <w:sz w:val="20"/>
              </w:rPr>
              <w:t>event with 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49C0AEC" w14:textId="57EAA5FF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65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15BCAF7" w14:textId="5FEF14BB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28A515A" w14:textId="71FB35C1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 </w:t>
            </w:r>
          </w:p>
        </w:tc>
      </w:tr>
      <w:tr w:rsidR="00666F8F" w:rsidRPr="00E515D1" w14:paraId="330144EF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43FB3BEF" w14:textId="4D4A159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7/02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83707C2" w14:textId="21FDF250" w:rsidR="002E0444" w:rsidRPr="00E76B1A" w:rsidRDefault="00C07EA1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12315F57" w14:textId="528D38BB" w:rsidR="002E0444" w:rsidRPr="00E76B1A" w:rsidRDefault="00C07EA1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 xml:space="preserve">Administrator, </w:t>
            </w:r>
            <w:r w:rsidR="00D45007">
              <w:rPr>
                <w:rFonts w:cs="Arial"/>
                <w:sz w:val="20"/>
              </w:rPr>
              <w:t>Architecture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A775EBB" w14:textId="4C622286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0B23597C" w14:textId="61366D0B" w:rsidR="002E0444" w:rsidRPr="00E76B1A" w:rsidRDefault="003518DC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Invitation to lunch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662CAB75" w14:textId="28FE3A64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5ABA974C" w14:textId="3C12DA02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6F3E7DB" w14:textId="77777777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1D46C6" w:rsidRPr="00E515D1" w14:paraId="7323E242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</w:tcPr>
          <w:p w14:paraId="3752C3D2" w14:textId="2CC1B14B" w:rsidR="001D46C6" w:rsidRPr="00E515D1" w:rsidRDefault="008649E9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/03/2024</w:t>
            </w:r>
          </w:p>
        </w:tc>
        <w:tc>
          <w:tcPr>
            <w:tcW w:w="2322" w:type="dxa"/>
            <w:shd w:val="clear" w:color="auto" w:fill="auto"/>
            <w:vAlign w:val="center"/>
          </w:tcPr>
          <w:p w14:paraId="7D2F1964" w14:textId="30AE97EE" w:rsidR="001D46C6" w:rsidRPr="00E515D1" w:rsidRDefault="001B53FC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2EE03D2" w14:textId="4EC1A8CF" w:rsidR="001D46C6" w:rsidRDefault="00160C33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eader, Chief Executive Wome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1557BE" w14:textId="0D327D69" w:rsidR="001D46C6" w:rsidRPr="00E76B1A" w:rsidRDefault="00160C3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N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DD406AA" w14:textId="4C519796" w:rsidR="001D46C6" w:rsidRPr="00E515D1" w:rsidRDefault="00160C33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A107E27" w14:textId="6E75541B" w:rsidR="001D46C6" w:rsidRPr="00E515D1" w:rsidRDefault="00FA1A89" w:rsidP="008235AF">
            <w:pPr>
              <w:spacing w:after="0" w:line="240" w:lineRule="auto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70.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5C46234" w14:textId="2C2C64AA" w:rsidR="001D46C6" w:rsidRPr="00E515D1" w:rsidRDefault="008649E9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cep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F83C08" w14:textId="464E2EB7" w:rsidR="001D46C6" w:rsidRPr="00E515D1" w:rsidRDefault="00585A2E" w:rsidP="002A1257">
            <w:pPr>
              <w:spacing w:after="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clining the offer may have caused offence.</w:t>
            </w:r>
          </w:p>
        </w:tc>
      </w:tr>
      <w:tr w:rsidR="00666F8F" w:rsidRPr="00E515D1" w14:paraId="30064F93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1FC8DC5" w14:textId="193067A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6/03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70D7800D" w14:textId="710643D1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1658697D" w14:textId="07B55F59" w:rsidR="002E0444" w:rsidRPr="00E76B1A" w:rsidRDefault="001739AE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Professional industry institute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ACA7E00" w14:textId="54725ED6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58D39023" w14:textId="67B4FD50" w:rsidR="002E0444" w:rsidRPr="00E76B1A" w:rsidRDefault="003518DC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Invitation to </w:t>
            </w:r>
            <w:r w:rsidR="00ED370A" w:rsidRPr="00E515D1">
              <w:rPr>
                <w:rFonts w:cs="Arial"/>
                <w:sz w:val="20"/>
              </w:rPr>
              <w:t>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74D839A" w14:textId="366C46AF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73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3BE9293" w14:textId="72E0744C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2108C44" w14:textId="27DA87D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 </w:t>
            </w:r>
          </w:p>
        </w:tc>
      </w:tr>
      <w:tr w:rsidR="00666F8F" w:rsidRPr="00E515D1" w14:paraId="1CA6739E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7D2780D5" w14:textId="0599085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2/03/2024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6F8661B0" w14:textId="5AE09F0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Team Leader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115E95F3" w14:textId="118840F5" w:rsidR="002E0444" w:rsidRPr="00E76B1A" w:rsidRDefault="001739AE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Cli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8F2EBD1" w14:textId="7BAE2FB6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4AB4C3D" w14:textId="47CD34FD" w:rsidR="002E0444" w:rsidRPr="00E76B1A" w:rsidRDefault="00C468C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 and chocolat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A98AC81" w14:textId="35F98E8A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70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7E1EC3E0" w14:textId="41DE217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Accep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9E1443" w14:textId="01B7C50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ing the offer may have caused offence.</w:t>
            </w:r>
          </w:p>
        </w:tc>
      </w:tr>
      <w:tr w:rsidR="00666F8F" w:rsidRPr="00E515D1" w14:paraId="29543511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38AE3510" w14:textId="020F5B3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4/03/2024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0E36774A" w14:textId="5D33C465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rector</w:t>
            </w:r>
            <w:r w:rsidR="009F4059">
              <w:rPr>
                <w:rFonts w:cs="Arial"/>
                <w:sz w:val="20"/>
              </w:rPr>
              <w:t>, Family Safety Victoria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5A8B0881" w14:textId="3DB5798B" w:rsidR="002E0444" w:rsidRPr="00E76B1A" w:rsidRDefault="009F405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Director, The Hatchery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1BDB09" w14:textId="43FABE3B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76B1A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22D226AA" w14:textId="4840F2DE" w:rsidR="002E0444" w:rsidRPr="00E76B1A" w:rsidRDefault="009F405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9F4059">
              <w:rPr>
                <w:rFonts w:cs="Arial"/>
                <w:sz w:val="20"/>
              </w:rPr>
              <w:t>Present</w:t>
            </w:r>
            <w:r w:rsidR="0075238A">
              <w:rPr>
                <w:rFonts w:cs="Arial"/>
                <w:sz w:val="20"/>
              </w:rPr>
              <w:t>ed</w:t>
            </w:r>
            <w:r w:rsidRPr="009F4059">
              <w:rPr>
                <w:rFonts w:cs="Arial"/>
                <w:sz w:val="20"/>
              </w:rPr>
              <w:t xml:space="preserve"> at </w:t>
            </w:r>
            <w:r w:rsidR="002C1D64">
              <w:rPr>
                <w:rFonts w:cs="Arial"/>
                <w:sz w:val="20"/>
              </w:rPr>
              <w:t>Sydney conference</w:t>
            </w:r>
            <w:r w:rsidRPr="009F4059">
              <w:rPr>
                <w:rFonts w:cs="Arial"/>
                <w:sz w:val="20"/>
              </w:rPr>
              <w:t xml:space="preserve"> - Offer include</w:t>
            </w:r>
            <w:r>
              <w:rPr>
                <w:rFonts w:cs="Arial"/>
                <w:sz w:val="20"/>
              </w:rPr>
              <w:t>d</w:t>
            </w:r>
            <w:r w:rsidRPr="009F4059">
              <w:rPr>
                <w:rFonts w:cs="Arial"/>
                <w:sz w:val="20"/>
              </w:rPr>
              <w:t xml:space="preserve"> entry to</w:t>
            </w:r>
            <w:r w:rsidR="009817EE">
              <w:rPr>
                <w:rFonts w:cs="Arial"/>
                <w:sz w:val="20"/>
              </w:rPr>
              <w:t xml:space="preserve"> conference,</w:t>
            </w:r>
            <w:r w:rsidRPr="009F4059">
              <w:rPr>
                <w:rFonts w:cs="Arial"/>
                <w:sz w:val="20"/>
              </w:rPr>
              <w:t xml:space="preserve"> flight travel Melbourne to Sydney return</w:t>
            </w:r>
            <w:r w:rsidR="009817EE">
              <w:rPr>
                <w:rFonts w:cs="Arial"/>
                <w:sz w:val="20"/>
              </w:rPr>
              <w:t xml:space="preserve"> and</w:t>
            </w:r>
            <w:r w:rsidRPr="009F4059">
              <w:rPr>
                <w:rFonts w:cs="Arial"/>
                <w:sz w:val="20"/>
              </w:rPr>
              <w:t xml:space="preserve"> taxi </w:t>
            </w:r>
            <w:r w:rsidR="009817EE">
              <w:rPr>
                <w:rFonts w:cs="Arial"/>
                <w:sz w:val="20"/>
              </w:rPr>
              <w:t>fares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3220D83" w14:textId="17FB6C21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</w:t>
            </w:r>
            <w:r w:rsidR="00805AEC">
              <w:rPr>
                <w:rFonts w:cs="Arial"/>
                <w:sz w:val="20"/>
              </w:rPr>
              <w:t>,</w:t>
            </w:r>
            <w:r w:rsidRPr="00E515D1">
              <w:rPr>
                <w:rFonts w:cs="Arial"/>
                <w:sz w:val="20"/>
              </w:rPr>
              <w:t>500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06DD397D" w14:textId="77777777" w:rsidR="00ED1BC6" w:rsidRPr="00ED1BC6" w:rsidRDefault="00ED1BC6" w:rsidP="00ED1BC6">
            <w:pPr>
              <w:pStyle w:val="Tabletext"/>
              <w:rPr>
                <w:sz w:val="20"/>
                <w:szCs w:val="18"/>
              </w:rPr>
            </w:pPr>
            <w:r w:rsidRPr="00ED1BC6">
              <w:rPr>
                <w:sz w:val="20"/>
                <w:szCs w:val="18"/>
              </w:rPr>
              <w:t xml:space="preserve">Accepted. </w:t>
            </w:r>
          </w:p>
          <w:p w14:paraId="7C6D5EE9" w14:textId="6FF32622" w:rsidR="00271E3F" w:rsidRPr="00ED1BC6" w:rsidRDefault="00ED1BC6" w:rsidP="00ED1BC6">
            <w:pPr>
              <w:spacing w:after="0" w:line="240" w:lineRule="auto"/>
              <w:rPr>
                <w:rFonts w:cs="Arial"/>
                <w:sz w:val="20"/>
                <w:szCs w:val="18"/>
                <w:lang w:eastAsia="en-AU"/>
              </w:rPr>
            </w:pPr>
            <w:r w:rsidRPr="00ED1BC6">
              <w:rPr>
                <w:sz w:val="20"/>
                <w:szCs w:val="18"/>
              </w:rPr>
              <w:t xml:space="preserve">Department of Families, Fairness and Housing’s Gifts, benefits and hospitality policy allows for conference presenters to accept conference </w:t>
            </w:r>
            <w:r w:rsidRPr="00ED1BC6">
              <w:rPr>
                <w:sz w:val="20"/>
                <w:szCs w:val="18"/>
              </w:rPr>
              <w:lastRenderedPageBreak/>
              <w:t>ticket, travel and accommodation where there is legitimate business benefit.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99E508" w14:textId="710A095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lastRenderedPageBreak/>
              <w:t>Family safety conference presenter</w:t>
            </w:r>
          </w:p>
        </w:tc>
      </w:tr>
      <w:tr w:rsidR="00666F8F" w:rsidRPr="00E515D1" w14:paraId="0450D730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E84885F" w14:textId="29143F1F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6/03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D706B05" w14:textId="08C641E3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Senior Policy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3CC675BC" w14:textId="44BF7C78" w:rsidR="002E0444" w:rsidRPr="00E76B1A" w:rsidRDefault="00B86285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Event</w:t>
            </w:r>
            <w:r w:rsidR="00727D83">
              <w:rPr>
                <w:rFonts w:cs="Arial"/>
                <w:sz w:val="20"/>
              </w:rPr>
              <w:t>s and entertainment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4435CD30" w14:textId="71F4ECA3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49F7BC0" w14:textId="2E3D243E" w:rsidR="002E0444" w:rsidRPr="00E76B1A" w:rsidRDefault="00727D8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Invitation</w:t>
            </w:r>
            <w:r w:rsidR="004C3DA9">
              <w:rPr>
                <w:rFonts w:cs="Arial"/>
                <w:sz w:val="20"/>
              </w:rPr>
              <w:t>s</w:t>
            </w:r>
            <w:r w:rsidR="009F6A9B" w:rsidRPr="00E515D1">
              <w:rPr>
                <w:rFonts w:cs="Arial"/>
                <w:sz w:val="20"/>
              </w:rPr>
              <w:t xml:space="preserve"> to event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155B2F0C" w14:textId="39D91B42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67.5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66289EF9" w14:textId="58F77D4E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65B3E40" w14:textId="77777777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3E39D97A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2C5C0AA1" w14:textId="298EFA5F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5/04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6210932F" w14:textId="6D27CA9A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Child Protection Practition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30EB63F7" w14:textId="6A27CC22" w:rsidR="002E0444" w:rsidRPr="00E76B1A" w:rsidRDefault="004C3DA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Private citize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00EAC75E" w14:textId="7B4BAE7B" w:rsidR="002E0444" w:rsidRPr="00E76B1A" w:rsidRDefault="004441A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5166D82A" w14:textId="3B4DC79C" w:rsidR="002E0444" w:rsidRPr="00E76B1A" w:rsidRDefault="004C3DA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Gift pack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717FB080" w14:textId="1B7DA294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7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AA31842" w14:textId="563EE93C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546CFF8" w14:textId="57B6B315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 </w:t>
            </w:r>
          </w:p>
        </w:tc>
      </w:tr>
      <w:tr w:rsidR="00666F8F" w:rsidRPr="00E515D1" w14:paraId="13DD0963" w14:textId="77777777" w:rsidTr="00D55AD5">
        <w:trPr>
          <w:trHeight w:val="414"/>
        </w:trPr>
        <w:tc>
          <w:tcPr>
            <w:tcW w:w="1217" w:type="dxa"/>
            <w:vAlign w:val="center"/>
            <w:hideMark/>
          </w:tcPr>
          <w:p w14:paraId="260AF488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1/04/2024</w:t>
            </w:r>
          </w:p>
        </w:tc>
        <w:tc>
          <w:tcPr>
            <w:tcW w:w="2322" w:type="dxa"/>
            <w:vAlign w:val="center"/>
            <w:hideMark/>
          </w:tcPr>
          <w:p w14:paraId="0D53C8C5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Senior Director</w:t>
            </w:r>
          </w:p>
        </w:tc>
        <w:tc>
          <w:tcPr>
            <w:tcW w:w="2552" w:type="dxa"/>
            <w:vAlign w:val="center"/>
            <w:hideMark/>
          </w:tcPr>
          <w:p w14:paraId="6249EC5B" w14:textId="24700993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M</w:t>
            </w:r>
            <w:r w:rsidRPr="00162721">
              <w:rPr>
                <w:rFonts w:cs="Arial"/>
                <w:sz w:val="20"/>
              </w:rPr>
              <w:t>anager, APP Group</w:t>
            </w:r>
          </w:p>
        </w:tc>
        <w:tc>
          <w:tcPr>
            <w:tcW w:w="1134" w:type="dxa"/>
            <w:vAlign w:val="center"/>
          </w:tcPr>
          <w:p w14:paraId="48FD4124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vAlign w:val="center"/>
            <w:hideMark/>
          </w:tcPr>
          <w:p w14:paraId="36B8D300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Invitation to presentation</w:t>
            </w:r>
          </w:p>
        </w:tc>
        <w:tc>
          <w:tcPr>
            <w:tcW w:w="1417" w:type="dxa"/>
            <w:vAlign w:val="center"/>
            <w:hideMark/>
          </w:tcPr>
          <w:p w14:paraId="6B83876E" w14:textId="77777777" w:rsidR="00976DC9" w:rsidRPr="00162721" w:rsidRDefault="00976DC9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50.00</w:t>
            </w:r>
          </w:p>
        </w:tc>
        <w:tc>
          <w:tcPr>
            <w:tcW w:w="2268" w:type="dxa"/>
            <w:vAlign w:val="center"/>
            <w:hideMark/>
          </w:tcPr>
          <w:p w14:paraId="2FEF7E66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11D0D737" w14:textId="77777777" w:rsidR="00976DC9" w:rsidRPr="00162721" w:rsidRDefault="00976DC9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Important knowledge and ties into department projects.</w:t>
            </w:r>
          </w:p>
        </w:tc>
      </w:tr>
      <w:tr w:rsidR="00666F8F" w:rsidRPr="00E515D1" w14:paraId="2F2BA49D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4C58ED91" w14:textId="17011B3A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7/04/2024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0A9EC220" w14:textId="01B13B29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Disability Practice Adviser</w:t>
            </w:r>
            <w:r w:rsidR="004C3DA9">
              <w:rPr>
                <w:rFonts w:cs="Arial"/>
                <w:sz w:val="20"/>
              </w:rPr>
              <w:t xml:space="preserve">, Community Operations </w:t>
            </w:r>
            <w:r w:rsidR="00582E5E">
              <w:rPr>
                <w:rFonts w:cs="Arial"/>
                <w:sz w:val="20"/>
              </w:rPr>
              <w:t xml:space="preserve">Practice </w:t>
            </w:r>
            <w:r w:rsidR="004C3DA9">
              <w:rPr>
                <w:rFonts w:cs="Arial"/>
                <w:sz w:val="20"/>
              </w:rPr>
              <w:t>Leadership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0789EF10" w14:textId="4B65022D" w:rsidR="002E0444" w:rsidRPr="00E76B1A" w:rsidRDefault="00DD4A73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 xml:space="preserve">Author, </w:t>
            </w:r>
            <w:r w:rsidR="002E0444" w:rsidRPr="00E515D1">
              <w:rPr>
                <w:rFonts w:cs="Arial"/>
                <w:sz w:val="20"/>
              </w:rPr>
              <w:t>Special Care Australi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985534" w14:textId="1CBAE41D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51A4FD72" w14:textId="7216009C" w:rsidR="002E0444" w:rsidRPr="00E76B1A" w:rsidRDefault="009F6A9B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ood and</w:t>
            </w:r>
            <w:r w:rsidR="00303F79" w:rsidRPr="00E515D1">
              <w:rPr>
                <w:rFonts w:cs="Arial"/>
                <w:sz w:val="20"/>
              </w:rPr>
              <w:t xml:space="preserve"> toiletries hamper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19BE6F0" w14:textId="1E45772F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AB84333" w14:textId="77777777" w:rsidR="00242465" w:rsidRDefault="00242465" w:rsidP="00242465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14F76DF1" w14:textId="19F6C6AF" w:rsidR="002E0444" w:rsidRPr="00E76B1A" w:rsidRDefault="00242465" w:rsidP="00242465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  <w:r w:rsidRPr="008506A1">
              <w:t>.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D8A795" w14:textId="17714C44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7847559A" w14:textId="77777777" w:rsidTr="00D55AD5">
        <w:trPr>
          <w:trHeight w:val="414"/>
        </w:trPr>
        <w:tc>
          <w:tcPr>
            <w:tcW w:w="1217" w:type="dxa"/>
            <w:vAlign w:val="center"/>
            <w:hideMark/>
          </w:tcPr>
          <w:p w14:paraId="63AED4E1" w14:textId="77777777" w:rsidR="00B56B12" w:rsidRPr="00E76B1A" w:rsidRDefault="00B56B1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3/04/2024</w:t>
            </w:r>
          </w:p>
        </w:tc>
        <w:tc>
          <w:tcPr>
            <w:tcW w:w="2322" w:type="dxa"/>
            <w:vAlign w:val="center"/>
            <w:hideMark/>
          </w:tcPr>
          <w:p w14:paraId="4529B113" w14:textId="571D97EA" w:rsidR="00B56B12" w:rsidRPr="00E76B1A" w:rsidRDefault="00B56B1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Senior Project Officer</w:t>
            </w:r>
            <w:r>
              <w:rPr>
                <w:rFonts w:cs="Arial"/>
                <w:sz w:val="20"/>
              </w:rPr>
              <w:t>, Community Operations Practice Leadership</w:t>
            </w:r>
          </w:p>
        </w:tc>
        <w:tc>
          <w:tcPr>
            <w:tcW w:w="2552" w:type="dxa"/>
            <w:vAlign w:val="center"/>
            <w:hideMark/>
          </w:tcPr>
          <w:p w14:paraId="6B7B10F9" w14:textId="639E4461" w:rsidR="00B56B12" w:rsidRPr="00E76B1A" w:rsidRDefault="00444CD6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Unknown position title</w:t>
            </w:r>
            <w:r w:rsidR="00B56B12" w:rsidRPr="00E515D1">
              <w:rPr>
                <w:rFonts w:cs="Arial"/>
                <w:sz w:val="20"/>
              </w:rPr>
              <w:t>, Anglicare</w:t>
            </w:r>
            <w:r>
              <w:rPr>
                <w:rFonts w:cs="Arial"/>
                <w:sz w:val="20"/>
              </w:rPr>
              <w:t xml:space="preserve"> Better Futures</w:t>
            </w:r>
          </w:p>
        </w:tc>
        <w:tc>
          <w:tcPr>
            <w:tcW w:w="1134" w:type="dxa"/>
            <w:vAlign w:val="center"/>
          </w:tcPr>
          <w:p w14:paraId="6B470FF3" w14:textId="77777777" w:rsidR="00B56B12" w:rsidRPr="00E76B1A" w:rsidRDefault="00B56B1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vAlign w:val="center"/>
            <w:hideMark/>
          </w:tcPr>
          <w:p w14:paraId="203BC1E9" w14:textId="77777777" w:rsidR="00B56B12" w:rsidRPr="00E76B1A" w:rsidRDefault="00B56B1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 and donuts</w:t>
            </w:r>
          </w:p>
        </w:tc>
        <w:tc>
          <w:tcPr>
            <w:tcW w:w="1417" w:type="dxa"/>
            <w:vAlign w:val="center"/>
            <w:hideMark/>
          </w:tcPr>
          <w:p w14:paraId="2F8AB906" w14:textId="77777777" w:rsidR="00B56B12" w:rsidRPr="00E76B1A" w:rsidRDefault="00B56B12" w:rsidP="0051326A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62.00</w:t>
            </w:r>
          </w:p>
        </w:tc>
        <w:tc>
          <w:tcPr>
            <w:tcW w:w="2268" w:type="dxa"/>
            <w:vAlign w:val="center"/>
            <w:hideMark/>
          </w:tcPr>
          <w:p w14:paraId="1DDE6C8B" w14:textId="77777777" w:rsidR="00C31BC3" w:rsidRDefault="00C31BC3" w:rsidP="00C31BC3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77E8E98D" w14:textId="78F6C398" w:rsidR="00B56B12" w:rsidRPr="00E76B1A" w:rsidRDefault="00C31BC3" w:rsidP="00C31BC3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3D54C647" w14:textId="1B8673C8" w:rsidR="00B56B12" w:rsidRPr="00E76B1A" w:rsidRDefault="00B56B12" w:rsidP="0051326A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31FFF14D" w14:textId="77777777" w:rsidTr="00D55AD5">
        <w:trPr>
          <w:trHeight w:val="414"/>
        </w:trPr>
        <w:tc>
          <w:tcPr>
            <w:tcW w:w="1217" w:type="dxa"/>
            <w:shd w:val="clear" w:color="auto" w:fill="auto"/>
            <w:vAlign w:val="center"/>
            <w:hideMark/>
          </w:tcPr>
          <w:p w14:paraId="3856E717" w14:textId="6761BBE4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26/04/2024</w:t>
            </w:r>
          </w:p>
        </w:tc>
        <w:tc>
          <w:tcPr>
            <w:tcW w:w="2322" w:type="dxa"/>
            <w:shd w:val="clear" w:color="auto" w:fill="auto"/>
            <w:vAlign w:val="center"/>
            <w:hideMark/>
          </w:tcPr>
          <w:p w14:paraId="78EC1ED7" w14:textId="2B71FCF6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Team Manager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156814DF" w14:textId="4F0228C2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Cli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59BB47" w14:textId="20E26794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54F55EBD" w14:textId="5ABE19B7" w:rsidR="002E0444" w:rsidRPr="00E76B1A" w:rsidRDefault="000834D0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4406D8C" w14:textId="7A2E5C0E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120.00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B65B107" w14:textId="77777777" w:rsidR="00C31BC3" w:rsidRDefault="00C31BC3" w:rsidP="00C31BC3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16B77B7D" w14:textId="17454033" w:rsidR="002E0444" w:rsidRPr="00E76B1A" w:rsidRDefault="00C31BC3" w:rsidP="00C31BC3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7F4E2D" w14:textId="7E5A90F2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  <w:r w:rsidRPr="00E515D1">
              <w:rPr>
                <w:rFonts w:cs="Arial"/>
                <w:sz w:val="20"/>
              </w:rPr>
              <w:t xml:space="preserve"> Declining the offer may have caused offence.</w:t>
            </w:r>
          </w:p>
        </w:tc>
      </w:tr>
      <w:tr w:rsidR="00666F8F" w:rsidRPr="00E515D1" w14:paraId="2DB7ECF0" w14:textId="77777777" w:rsidTr="00D55AD5">
        <w:trPr>
          <w:trHeight w:val="414"/>
        </w:trPr>
        <w:tc>
          <w:tcPr>
            <w:tcW w:w="1217" w:type="dxa"/>
            <w:vAlign w:val="center"/>
            <w:hideMark/>
          </w:tcPr>
          <w:p w14:paraId="45FD3999" w14:textId="380047EA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30/04/2024</w:t>
            </w:r>
          </w:p>
        </w:tc>
        <w:tc>
          <w:tcPr>
            <w:tcW w:w="2322" w:type="dxa"/>
            <w:vAlign w:val="center"/>
            <w:hideMark/>
          </w:tcPr>
          <w:p w14:paraId="1E978B1C" w14:textId="7DD3BC23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Senior Project Officer</w:t>
            </w:r>
          </w:p>
        </w:tc>
        <w:tc>
          <w:tcPr>
            <w:tcW w:w="2552" w:type="dxa"/>
            <w:vAlign w:val="center"/>
            <w:hideMark/>
          </w:tcPr>
          <w:p w14:paraId="36C0738F" w14:textId="6098E3AF" w:rsidR="002E0444" w:rsidRPr="00E76B1A" w:rsidRDefault="000834D0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Unknown position title</w:t>
            </w:r>
            <w:r w:rsidRPr="00E515D1">
              <w:rPr>
                <w:rFonts w:cs="Arial"/>
                <w:sz w:val="20"/>
              </w:rPr>
              <w:t>, Anglicare</w:t>
            </w:r>
            <w:r>
              <w:rPr>
                <w:rFonts w:cs="Arial"/>
                <w:sz w:val="20"/>
              </w:rPr>
              <w:t xml:space="preserve"> Better Futures</w:t>
            </w:r>
          </w:p>
        </w:tc>
        <w:tc>
          <w:tcPr>
            <w:tcW w:w="1134" w:type="dxa"/>
            <w:vAlign w:val="center"/>
          </w:tcPr>
          <w:p w14:paraId="246457C0" w14:textId="07514839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vAlign w:val="center"/>
            <w:hideMark/>
          </w:tcPr>
          <w:p w14:paraId="101E0C3E" w14:textId="7E62EF1E" w:rsidR="002E0444" w:rsidRPr="00E76B1A" w:rsidRDefault="00303F79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Flowers and donuts</w:t>
            </w:r>
          </w:p>
        </w:tc>
        <w:tc>
          <w:tcPr>
            <w:tcW w:w="1417" w:type="dxa"/>
            <w:vAlign w:val="center"/>
            <w:hideMark/>
          </w:tcPr>
          <w:p w14:paraId="6BC87173" w14:textId="114992A3" w:rsidR="002E0444" w:rsidRPr="00E76B1A" w:rsidRDefault="002E0444" w:rsidP="008235AF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>62.00</w:t>
            </w:r>
          </w:p>
        </w:tc>
        <w:tc>
          <w:tcPr>
            <w:tcW w:w="2268" w:type="dxa"/>
            <w:vAlign w:val="center"/>
            <w:hideMark/>
          </w:tcPr>
          <w:p w14:paraId="322F8BCE" w14:textId="77777777" w:rsidR="00C31BC3" w:rsidRDefault="00C31BC3" w:rsidP="00C31BC3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03B53B32" w14:textId="65132FBB" w:rsidR="002E0444" w:rsidRPr="00E76B1A" w:rsidRDefault="00C31BC3" w:rsidP="00C31BC3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59B95DFD" w14:textId="4F79BDA0" w:rsidR="002E0444" w:rsidRPr="00E76B1A" w:rsidRDefault="002E0444" w:rsidP="002A1257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E515D1">
              <w:rPr>
                <w:rFonts w:cs="Arial"/>
                <w:sz w:val="20"/>
              </w:rPr>
              <w:t xml:space="preserve">Delivered and difficult to decline. </w:t>
            </w:r>
            <w:r w:rsidR="00135EA3">
              <w:rPr>
                <w:rFonts w:cs="Arial"/>
                <w:sz w:val="20"/>
              </w:rPr>
              <w:t>P</w:t>
            </w:r>
            <w:r w:rsidR="00135EA3" w:rsidRPr="00E76B1A">
              <w:rPr>
                <w:rFonts w:cs="Arial"/>
                <w:sz w:val="20"/>
              </w:rPr>
              <w:t>erishable</w:t>
            </w:r>
            <w:r w:rsidR="00135EA3">
              <w:rPr>
                <w:rFonts w:cs="Arial"/>
                <w:sz w:val="20"/>
              </w:rPr>
              <w:t xml:space="preserve"> item</w:t>
            </w:r>
            <w:r w:rsidRPr="00E76B1A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35E12580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04098517" w14:textId="60DD528F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30/04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7C4364EC" w14:textId="25B5213A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Manag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408399F6" w14:textId="2B8A8961" w:rsidR="002E0444" w:rsidRPr="00162721" w:rsidRDefault="000834D0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Member, Housing</w:t>
            </w:r>
            <w:r w:rsidR="00DF3CF9">
              <w:rPr>
                <w:rFonts w:cs="Arial"/>
                <w:sz w:val="20"/>
              </w:rPr>
              <w:t xml:space="preserve"> and community services organisation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35786635" w14:textId="3BE5BC30" w:rsidR="002E0444" w:rsidRPr="00162721" w:rsidRDefault="00971DD7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13B63F52" w14:textId="56959BC4" w:rsidR="002E0444" w:rsidRPr="00162721" w:rsidRDefault="00303F7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Invitation to </w:t>
            </w:r>
            <w:r w:rsidR="00DF3CF9">
              <w:rPr>
                <w:rFonts w:cs="Arial"/>
                <w:sz w:val="20"/>
              </w:rPr>
              <w:t>event with 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51A7F52B" w14:textId="26FD68A0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6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33755E4B" w14:textId="62A39BBD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A8A16E5" w14:textId="77777777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012068B3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19687A2A" w14:textId="399A84CA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0/05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58236EDB" w14:textId="77E51F22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Senior Housing Services Officer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626099FA" w14:textId="7B9FF823" w:rsidR="002E0444" w:rsidRPr="00162721" w:rsidRDefault="007F0F1C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Client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DE9F916" w14:textId="1FAD4C92" w:rsidR="002E0444" w:rsidRPr="00162721" w:rsidRDefault="00996F53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2F000488" w14:textId="7C5F2714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Skincare samples and cream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2EBAA0C9" w14:textId="14E11CCC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7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8B70E85" w14:textId="336179A7" w:rsidR="002E0444" w:rsidRPr="00162721" w:rsidRDefault="00B567D0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Rejec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5351CDA" w14:textId="61F168BD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 </w:t>
            </w:r>
          </w:p>
        </w:tc>
      </w:tr>
      <w:tr w:rsidR="00666F8F" w:rsidRPr="00E515D1" w14:paraId="156FB0E7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09BD3B18" w14:textId="31D66B24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lastRenderedPageBreak/>
              <w:t>13/05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3B90BB92" w14:textId="7C323AA8" w:rsidR="002E0444" w:rsidRPr="00162721" w:rsidRDefault="00E050A5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3A789E31" w14:textId="6011A220" w:rsidR="002E0444" w:rsidRPr="00162721" w:rsidRDefault="00E050A5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Executive,</w:t>
            </w:r>
            <w:r w:rsidR="00F273AA">
              <w:rPr>
                <w:rFonts w:cs="Arial"/>
                <w:sz w:val="20"/>
                <w:lang w:eastAsia="en-AU"/>
              </w:rPr>
              <w:t xml:space="preserve"> </w:t>
            </w:r>
            <w:r w:rsidR="009374AA">
              <w:rPr>
                <w:rFonts w:cs="Arial"/>
                <w:sz w:val="20"/>
                <w:lang w:eastAsia="en-AU"/>
              </w:rPr>
              <w:t>Design and engineering busines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05B33DB" w14:textId="03E9B6B3" w:rsidR="002E0444" w:rsidRPr="00162721" w:rsidRDefault="00971DD7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Yes</w:t>
            </w:r>
            <w:r w:rsidR="002E0444" w:rsidRPr="00162721">
              <w:rPr>
                <w:rFonts w:cs="Arial"/>
                <w:sz w:val="20"/>
              </w:rPr>
              <w:t> 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40598296" w14:textId="32E570B8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Invitation to </w:t>
            </w:r>
            <w:r w:rsidR="009374AA">
              <w:rPr>
                <w:rFonts w:cs="Arial"/>
                <w:sz w:val="20"/>
              </w:rPr>
              <w:t>event with 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44F38497" w14:textId="79354014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4D32755D" w14:textId="1CF11AD8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Declined 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4AC03F6" w14:textId="0A4AD6C2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 </w:t>
            </w:r>
          </w:p>
        </w:tc>
      </w:tr>
      <w:tr w:rsidR="00666F8F" w:rsidRPr="00E515D1" w14:paraId="048839CD" w14:textId="77777777" w:rsidTr="00D55AD5">
        <w:trPr>
          <w:trHeight w:val="414"/>
        </w:trPr>
        <w:tc>
          <w:tcPr>
            <w:tcW w:w="1217" w:type="dxa"/>
            <w:shd w:val="clear" w:color="auto" w:fill="E7E6E6" w:themeFill="background2"/>
            <w:vAlign w:val="center"/>
            <w:hideMark/>
          </w:tcPr>
          <w:p w14:paraId="78E2571F" w14:textId="741D7530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29/05/2024</w:t>
            </w:r>
          </w:p>
        </w:tc>
        <w:tc>
          <w:tcPr>
            <w:tcW w:w="2322" w:type="dxa"/>
            <w:shd w:val="clear" w:color="auto" w:fill="E7E6E6" w:themeFill="background2"/>
            <w:vAlign w:val="center"/>
            <w:hideMark/>
          </w:tcPr>
          <w:p w14:paraId="1E352BDC" w14:textId="03D5F488" w:rsidR="002E0444" w:rsidRPr="00162721" w:rsidRDefault="0081744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</w:p>
        </w:tc>
        <w:tc>
          <w:tcPr>
            <w:tcW w:w="2552" w:type="dxa"/>
            <w:shd w:val="clear" w:color="auto" w:fill="E7E6E6" w:themeFill="background2"/>
            <w:vAlign w:val="center"/>
            <w:hideMark/>
          </w:tcPr>
          <w:p w14:paraId="78E06A77" w14:textId="5DD7DB9B" w:rsidR="002E0444" w:rsidRPr="00162721" w:rsidRDefault="0081744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, construction company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73C7A963" w14:textId="0247BFD2" w:rsidR="002E0444" w:rsidRPr="00162721" w:rsidRDefault="00971DD7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  <w:lang w:eastAsia="en-AU"/>
              </w:rPr>
              <w:t>Yes</w:t>
            </w:r>
          </w:p>
        </w:tc>
        <w:tc>
          <w:tcPr>
            <w:tcW w:w="2126" w:type="dxa"/>
            <w:shd w:val="clear" w:color="auto" w:fill="E7E6E6" w:themeFill="background2"/>
            <w:vAlign w:val="center"/>
            <w:hideMark/>
          </w:tcPr>
          <w:p w14:paraId="54614560" w14:textId="758938A7" w:rsidR="002E0444" w:rsidRPr="00162721" w:rsidRDefault="00303F7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Invitation to </w:t>
            </w:r>
            <w:r w:rsidR="001B20FF">
              <w:rPr>
                <w:rFonts w:cs="Arial"/>
                <w:sz w:val="20"/>
              </w:rPr>
              <w:t>event with hospitality</w:t>
            </w:r>
          </w:p>
        </w:tc>
        <w:tc>
          <w:tcPr>
            <w:tcW w:w="1417" w:type="dxa"/>
            <w:shd w:val="clear" w:color="auto" w:fill="E7E6E6" w:themeFill="background2"/>
            <w:vAlign w:val="center"/>
            <w:hideMark/>
          </w:tcPr>
          <w:p w14:paraId="32AF4E51" w14:textId="7A092187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200.00</w:t>
            </w:r>
          </w:p>
        </w:tc>
        <w:tc>
          <w:tcPr>
            <w:tcW w:w="2268" w:type="dxa"/>
            <w:shd w:val="clear" w:color="auto" w:fill="E7E6E6" w:themeFill="background2"/>
            <w:vAlign w:val="center"/>
            <w:hideMark/>
          </w:tcPr>
          <w:p w14:paraId="0A5C361F" w14:textId="4B58242A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Declin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525D593" w14:textId="77777777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</w:p>
        </w:tc>
      </w:tr>
      <w:tr w:rsidR="00666F8F" w:rsidRPr="00E515D1" w14:paraId="4BB14427" w14:textId="77777777" w:rsidTr="00D55AD5">
        <w:trPr>
          <w:trHeight w:val="414"/>
        </w:trPr>
        <w:tc>
          <w:tcPr>
            <w:tcW w:w="1217" w:type="dxa"/>
            <w:vAlign w:val="center"/>
            <w:hideMark/>
          </w:tcPr>
          <w:p w14:paraId="791E1D0D" w14:textId="0F703D4C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12/06/2024</w:t>
            </w:r>
          </w:p>
        </w:tc>
        <w:tc>
          <w:tcPr>
            <w:tcW w:w="2322" w:type="dxa"/>
            <w:vAlign w:val="center"/>
            <w:hideMark/>
          </w:tcPr>
          <w:p w14:paraId="134D62AD" w14:textId="5FEC3E83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Senior Project Manager</w:t>
            </w:r>
          </w:p>
        </w:tc>
        <w:tc>
          <w:tcPr>
            <w:tcW w:w="2552" w:type="dxa"/>
            <w:vAlign w:val="center"/>
            <w:hideMark/>
          </w:tcPr>
          <w:p w14:paraId="1ACF5081" w14:textId="0ED2BD69" w:rsidR="002E0444" w:rsidRPr="00162721" w:rsidRDefault="001B20FF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Executive</w:t>
            </w:r>
            <w:r w:rsidR="002E0444" w:rsidRPr="00162721">
              <w:rPr>
                <w:rFonts w:cs="Arial"/>
                <w:sz w:val="20"/>
              </w:rPr>
              <w:t>, Building 4.0 CRC</w:t>
            </w:r>
          </w:p>
        </w:tc>
        <w:tc>
          <w:tcPr>
            <w:tcW w:w="1134" w:type="dxa"/>
            <w:vAlign w:val="center"/>
          </w:tcPr>
          <w:p w14:paraId="52F81933" w14:textId="44466C72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No</w:t>
            </w:r>
          </w:p>
        </w:tc>
        <w:tc>
          <w:tcPr>
            <w:tcW w:w="2126" w:type="dxa"/>
            <w:vAlign w:val="center"/>
            <w:hideMark/>
          </w:tcPr>
          <w:p w14:paraId="1E502D8C" w14:textId="4E04D9AB" w:rsidR="002E0444" w:rsidRPr="00162721" w:rsidRDefault="00303F7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 xml:space="preserve">Invitation to </w:t>
            </w:r>
            <w:r w:rsidR="00D543CB" w:rsidRPr="00162721">
              <w:rPr>
                <w:rFonts w:cs="Arial"/>
                <w:sz w:val="20"/>
              </w:rPr>
              <w:t>exhibition</w:t>
            </w:r>
          </w:p>
        </w:tc>
        <w:tc>
          <w:tcPr>
            <w:tcW w:w="1417" w:type="dxa"/>
            <w:vAlign w:val="center"/>
            <w:hideMark/>
          </w:tcPr>
          <w:p w14:paraId="04F00EAF" w14:textId="108BCFEA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60.00</w:t>
            </w:r>
          </w:p>
        </w:tc>
        <w:tc>
          <w:tcPr>
            <w:tcW w:w="2268" w:type="dxa"/>
            <w:vAlign w:val="center"/>
            <w:hideMark/>
          </w:tcPr>
          <w:p w14:paraId="086FF33E" w14:textId="5EB3F456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31569009" w14:textId="394B7DAA" w:rsidR="002E0444" w:rsidRPr="00162721" w:rsidRDefault="007509F8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Gain</w:t>
            </w:r>
            <w:r w:rsidR="00693FC8">
              <w:rPr>
                <w:rFonts w:cs="Arial"/>
                <w:sz w:val="20"/>
              </w:rPr>
              <w:t>ed</w:t>
            </w:r>
            <w:r>
              <w:rPr>
                <w:rFonts w:cs="Arial"/>
                <w:sz w:val="20"/>
              </w:rPr>
              <w:t xml:space="preserve"> i</w:t>
            </w:r>
            <w:r w:rsidR="002E0444" w:rsidRPr="00162721">
              <w:rPr>
                <w:rFonts w:cs="Arial"/>
                <w:sz w:val="20"/>
              </w:rPr>
              <w:t>nformation</w:t>
            </w:r>
            <w:r w:rsidR="009E7145">
              <w:rPr>
                <w:rFonts w:cs="Arial"/>
                <w:sz w:val="20"/>
              </w:rPr>
              <w:t xml:space="preserve"> and </w:t>
            </w:r>
            <w:r w:rsidR="002E0444" w:rsidRPr="00162721">
              <w:rPr>
                <w:rFonts w:cs="Arial"/>
                <w:sz w:val="20"/>
              </w:rPr>
              <w:t>contacts r</w:t>
            </w:r>
            <w:r w:rsidR="00196373" w:rsidRPr="00162721">
              <w:rPr>
                <w:rFonts w:cs="Arial"/>
                <w:sz w:val="20"/>
              </w:rPr>
              <w:t>elevant</w:t>
            </w:r>
            <w:r w:rsidR="002E0444" w:rsidRPr="00162721">
              <w:rPr>
                <w:rFonts w:cs="Arial"/>
                <w:sz w:val="20"/>
              </w:rPr>
              <w:t xml:space="preserve"> to current department projects</w:t>
            </w:r>
            <w:r w:rsidR="00EF77D4" w:rsidRPr="00162721">
              <w:rPr>
                <w:rFonts w:cs="Arial"/>
                <w:sz w:val="20"/>
              </w:rPr>
              <w:t>.</w:t>
            </w:r>
          </w:p>
        </w:tc>
      </w:tr>
      <w:tr w:rsidR="00666F8F" w:rsidRPr="00E515D1" w14:paraId="72975215" w14:textId="77777777" w:rsidTr="00D55AD5">
        <w:trPr>
          <w:trHeight w:val="414"/>
        </w:trPr>
        <w:tc>
          <w:tcPr>
            <w:tcW w:w="1217" w:type="dxa"/>
            <w:tcBorders>
              <w:bottom w:val="single" w:sz="4" w:space="0" w:color="auto"/>
            </w:tcBorders>
            <w:vAlign w:val="center"/>
            <w:hideMark/>
          </w:tcPr>
          <w:p w14:paraId="6A905811" w14:textId="08CF09D4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26/06/2024</w:t>
            </w:r>
          </w:p>
        </w:tc>
        <w:tc>
          <w:tcPr>
            <w:tcW w:w="2322" w:type="dxa"/>
            <w:tcBorders>
              <w:bottom w:val="single" w:sz="4" w:space="0" w:color="auto"/>
            </w:tcBorders>
            <w:vAlign w:val="center"/>
            <w:hideMark/>
          </w:tcPr>
          <w:p w14:paraId="3E8F8474" w14:textId="09B8C882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Manager</w:t>
            </w:r>
          </w:p>
        </w:tc>
        <w:tc>
          <w:tcPr>
            <w:tcW w:w="2552" w:type="dxa"/>
            <w:vAlign w:val="center"/>
            <w:hideMark/>
          </w:tcPr>
          <w:p w14:paraId="22D92EC8" w14:textId="661F2985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Principal, St Brendan</w:t>
            </w:r>
            <w:r w:rsidR="000C2EC6">
              <w:rPr>
                <w:rFonts w:cs="Arial"/>
                <w:sz w:val="20"/>
              </w:rPr>
              <w:t>’</w:t>
            </w:r>
            <w:r w:rsidRPr="00162721">
              <w:rPr>
                <w:rFonts w:cs="Arial"/>
                <w:sz w:val="20"/>
              </w:rPr>
              <w:t>s Flemington School</w:t>
            </w:r>
          </w:p>
        </w:tc>
        <w:tc>
          <w:tcPr>
            <w:tcW w:w="1134" w:type="dxa"/>
            <w:vAlign w:val="center"/>
          </w:tcPr>
          <w:p w14:paraId="620E3F8D" w14:textId="4380B204" w:rsidR="002E0444" w:rsidRPr="00162721" w:rsidRDefault="0051326A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No</w:t>
            </w:r>
          </w:p>
        </w:tc>
        <w:tc>
          <w:tcPr>
            <w:tcW w:w="2126" w:type="dxa"/>
            <w:vAlign w:val="center"/>
            <w:hideMark/>
          </w:tcPr>
          <w:p w14:paraId="00E483EE" w14:textId="567F6CDE" w:rsidR="002E0444" w:rsidRPr="00162721" w:rsidRDefault="002E0444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Flowers</w:t>
            </w:r>
          </w:p>
        </w:tc>
        <w:tc>
          <w:tcPr>
            <w:tcW w:w="1417" w:type="dxa"/>
            <w:vAlign w:val="center"/>
            <w:hideMark/>
          </w:tcPr>
          <w:p w14:paraId="59A5E9B2" w14:textId="71805FCE" w:rsidR="002E0444" w:rsidRPr="00162721" w:rsidRDefault="002E0444" w:rsidP="00162721">
            <w:pPr>
              <w:spacing w:after="0" w:line="240" w:lineRule="auto"/>
              <w:jc w:val="right"/>
              <w:rPr>
                <w:rFonts w:cs="Arial"/>
                <w:sz w:val="20"/>
                <w:lang w:eastAsia="en-AU"/>
              </w:rPr>
            </w:pPr>
            <w:r w:rsidRPr="00162721">
              <w:rPr>
                <w:rFonts w:cs="Arial"/>
                <w:sz w:val="20"/>
              </w:rPr>
              <w:t>65.00</w:t>
            </w:r>
          </w:p>
        </w:tc>
        <w:tc>
          <w:tcPr>
            <w:tcW w:w="2268" w:type="dxa"/>
            <w:vAlign w:val="center"/>
            <w:hideMark/>
          </w:tcPr>
          <w:p w14:paraId="29111301" w14:textId="77777777" w:rsidR="00C31BC3" w:rsidRDefault="00C31BC3" w:rsidP="00C31BC3">
            <w:pPr>
              <w:spacing w:line="240" w:lineRule="auto"/>
              <w:rPr>
                <w:rFonts w:cs="Arial"/>
                <w:sz w:val="20"/>
              </w:rPr>
            </w:pPr>
            <w:r w:rsidRPr="00162721">
              <w:rPr>
                <w:rFonts w:cs="Arial"/>
                <w:sz w:val="20"/>
              </w:rPr>
              <w:t>Accepted</w:t>
            </w:r>
          </w:p>
          <w:p w14:paraId="4D034042" w14:textId="0F12D320" w:rsidR="002E0444" w:rsidRPr="00162721" w:rsidRDefault="00C31BC3" w:rsidP="00C31BC3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 w:rsidRPr="00D55AD5">
              <w:rPr>
                <w:sz w:val="20"/>
                <w:szCs w:val="18"/>
              </w:rPr>
              <w:t>Education provided to ensure future compliance</w:t>
            </w:r>
          </w:p>
        </w:tc>
        <w:tc>
          <w:tcPr>
            <w:tcW w:w="2352" w:type="dxa"/>
            <w:tcBorders>
              <w:right w:val="single" w:sz="4" w:space="0" w:color="auto"/>
            </w:tcBorders>
            <w:vAlign w:val="center"/>
          </w:tcPr>
          <w:p w14:paraId="4292EFF5" w14:textId="1DF5347F" w:rsidR="002E0444" w:rsidRPr="00162721" w:rsidRDefault="00D15319" w:rsidP="00162721">
            <w:pPr>
              <w:spacing w:after="0" w:line="240" w:lineRule="auto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</w:rPr>
              <w:t>Declining the offer may have caused offence.</w:t>
            </w:r>
          </w:p>
        </w:tc>
      </w:tr>
      <w:tr w:rsidR="00971339" w:rsidRPr="00E515D1" w14:paraId="7470DAA7" w14:textId="4FE34CCD" w:rsidTr="393C9E4E">
        <w:trPr>
          <w:gridAfter w:val="2"/>
          <w:wAfter w:w="4620" w:type="dxa"/>
          <w:trHeight w:val="300"/>
        </w:trPr>
        <w:tc>
          <w:tcPr>
            <w:tcW w:w="3539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1E6EF8A3" w14:textId="77777777" w:rsidR="004F3865" w:rsidRPr="00E9440F" w:rsidRDefault="004F3865" w:rsidP="004F3865">
            <w:pPr>
              <w:spacing w:after="0" w:line="240" w:lineRule="auto"/>
              <w:jc w:val="center"/>
              <w:rPr>
                <w:rFonts w:cs="Arial"/>
                <w:b/>
                <w:sz w:val="22"/>
                <w:szCs w:val="22"/>
                <w:lang w:eastAsia="en-AU"/>
              </w:rPr>
            </w:pPr>
          </w:p>
        </w:tc>
        <w:tc>
          <w:tcPr>
            <w:tcW w:w="5812" w:type="dxa"/>
            <w:gridSpan w:val="3"/>
            <w:tcBorders>
              <w:left w:val="nil"/>
            </w:tcBorders>
            <w:shd w:val="clear" w:color="auto" w:fill="FFFFFF" w:themeFill="background1"/>
          </w:tcPr>
          <w:p w14:paraId="724AA031" w14:textId="256E95A1" w:rsidR="004F3865" w:rsidRPr="00E9440F" w:rsidRDefault="004F3865" w:rsidP="004F3865">
            <w:pPr>
              <w:spacing w:after="0" w:line="240" w:lineRule="auto"/>
              <w:jc w:val="right"/>
              <w:rPr>
                <w:rFonts w:cs="Arial"/>
                <w:b/>
                <w:sz w:val="22"/>
                <w:szCs w:val="22"/>
                <w:lang w:eastAsia="en-AU"/>
              </w:rPr>
            </w:pPr>
            <w:r w:rsidRPr="00E9440F">
              <w:rPr>
                <w:rFonts w:cs="Arial"/>
                <w:b/>
                <w:sz w:val="22"/>
                <w:szCs w:val="22"/>
                <w:lang w:eastAsia="en-AU"/>
              </w:rPr>
              <w:t>TOTAL ESTIMATED OR ACTUAL VALUE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auto"/>
            <w:hideMark/>
          </w:tcPr>
          <w:p w14:paraId="5E062DB6" w14:textId="107282DA" w:rsidR="00C82C86" w:rsidRPr="00E9440F" w:rsidRDefault="00C82C86" w:rsidP="00301F21">
            <w:pPr>
              <w:spacing w:after="0" w:line="240" w:lineRule="auto"/>
              <w:jc w:val="right"/>
              <w:rPr>
                <w:rFonts w:cs="Arial"/>
                <w:b/>
                <w:sz w:val="22"/>
                <w:szCs w:val="22"/>
                <w:lang w:eastAsia="en-AU"/>
              </w:rPr>
            </w:pPr>
            <w:r w:rsidRPr="009257F1">
              <w:rPr>
                <w:rFonts w:cs="Arial"/>
                <w:b/>
                <w:bCs/>
                <w:noProof/>
                <w:sz w:val="22"/>
                <w:szCs w:val="22"/>
                <w:lang w:eastAsia="en-AU"/>
              </w:rPr>
              <w:t>$10,643.50</w:t>
            </w:r>
          </w:p>
        </w:tc>
      </w:tr>
    </w:tbl>
    <w:p w14:paraId="2441E8C3" w14:textId="77777777" w:rsidR="00A744EC" w:rsidRPr="00A744EC" w:rsidRDefault="00A744EC" w:rsidP="00A744EC">
      <w:pPr>
        <w:pStyle w:val="Body"/>
        <w:spacing w:after="0"/>
        <w:jc w:val="both"/>
        <w:rPr>
          <w:color w:val="A6A6A6" w:themeColor="background1" w:themeShade="A6"/>
          <w:sz w:val="18"/>
          <w:szCs w:val="18"/>
        </w:rPr>
      </w:pPr>
    </w:p>
    <w:p w14:paraId="014CD576" w14:textId="77777777" w:rsidR="007D52BD" w:rsidRDefault="007D52BD" w:rsidP="007D52BD">
      <w:pPr>
        <w:pStyle w:val="Accessibilitypara"/>
      </w:pPr>
      <w:r>
        <w:t xml:space="preserve">To receive this document in another format, phone 1300 131 431, or email the Integrity Unit </w:t>
      </w:r>
      <w:hyperlink r:id="rId11" w:history="1">
        <w:r w:rsidRPr="00C507C0">
          <w:rPr>
            <w:rStyle w:val="Hyperlink"/>
          </w:rPr>
          <w:t>integrity@dffh.vic.gov.au</w:t>
        </w:r>
      </w:hyperlink>
    </w:p>
    <w:p w14:paraId="7BA5C5F6" w14:textId="77777777" w:rsidR="007D52BD" w:rsidRPr="000679A3" w:rsidRDefault="007D52BD" w:rsidP="007D52BD">
      <w:pPr>
        <w:pStyle w:val="Body"/>
        <w:rPr>
          <w:b/>
          <w:bCs/>
        </w:rPr>
      </w:pPr>
      <w:r w:rsidRPr="000679A3">
        <w:rPr>
          <w:b/>
          <w:bCs/>
        </w:rPr>
        <w:t>Help for people with hearing or speech communication difficulties</w:t>
      </w:r>
    </w:p>
    <w:p w14:paraId="21A8741E" w14:textId="77777777" w:rsidR="007D52BD" w:rsidRDefault="007D52BD" w:rsidP="007D52BD">
      <w:pPr>
        <w:pStyle w:val="Body"/>
      </w:pPr>
      <w:r>
        <w:t xml:space="preserve">Contact us through the National Relay Service (NRS). For more information about the NRS visit </w:t>
      </w:r>
      <w:hyperlink r:id="rId12" w:history="1">
        <w:r w:rsidRPr="005013F1">
          <w:rPr>
            <w:rStyle w:val="Hyperlink"/>
          </w:rPr>
          <w:t>National Relay Service</w:t>
        </w:r>
      </w:hyperlink>
      <w:r>
        <w:t xml:space="preserve"> https://www.accesshub.gov.au/about-the-nrs, or call the NRS Helpdesk on 1800 555 660.</w:t>
      </w:r>
    </w:p>
    <w:p w14:paraId="567B6AC1" w14:textId="77777777" w:rsidR="007D52BD" w:rsidRDefault="007D52BD" w:rsidP="007D52BD">
      <w:pPr>
        <w:pStyle w:val="Body"/>
      </w:pPr>
      <w:r>
        <w:t>Authorised and published by the Victorian Government, 1 Treasury Place, Melbourne.</w:t>
      </w:r>
    </w:p>
    <w:p w14:paraId="57BB4F5E" w14:textId="77777777" w:rsidR="007D52BD" w:rsidRDefault="007D52BD" w:rsidP="007D52BD">
      <w:pPr>
        <w:pStyle w:val="Body"/>
      </w:pPr>
      <w:r>
        <w:t>© State of Victoria, Australia, Department of Families, Fairness and Housing, August 2024.</w:t>
      </w:r>
    </w:p>
    <w:p w14:paraId="47E0C082" w14:textId="77777777" w:rsidR="007D52BD" w:rsidRDefault="007D52BD" w:rsidP="007D52BD">
      <w:pPr>
        <w:pStyle w:val="Body"/>
      </w:pPr>
      <w:r>
        <w:t xml:space="preserve">Available at </w:t>
      </w:r>
      <w:hyperlink r:id="rId13" w:history="1">
        <w:r w:rsidRPr="008F00FB">
          <w:rPr>
            <w:rStyle w:val="Hyperlink"/>
          </w:rPr>
          <w:t>DFFH gifts, benefits and hospitality policy</w:t>
        </w:r>
      </w:hyperlink>
      <w:r>
        <w:t xml:space="preserve"> </w:t>
      </w:r>
      <w:r w:rsidRPr="008F00FB">
        <w:t>https://www.dffh.vic.gov.au/publications/dffh-gifts-benefits-and-hospitality-policy</w:t>
      </w:r>
    </w:p>
    <w:p w14:paraId="540438F6" w14:textId="77777777" w:rsidR="00782348" w:rsidRPr="00782348" w:rsidRDefault="00782348" w:rsidP="00A744EC">
      <w:pPr>
        <w:jc w:val="both"/>
      </w:pPr>
    </w:p>
    <w:sectPr w:rsidR="00782348" w:rsidRPr="00782348" w:rsidSect="00545727">
      <w:headerReference w:type="default" r:id="rId14"/>
      <w:footerReference w:type="default" r:id="rId15"/>
      <w:pgSz w:w="16838" w:h="11906" w:orient="landscape"/>
      <w:pgMar w:top="720" w:right="720" w:bottom="113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C2ED3" w14:textId="77777777" w:rsidR="00194FCF" w:rsidRDefault="00194FCF" w:rsidP="00122531">
      <w:pPr>
        <w:spacing w:after="0" w:line="240" w:lineRule="auto"/>
      </w:pPr>
      <w:r>
        <w:separator/>
      </w:r>
    </w:p>
  </w:endnote>
  <w:endnote w:type="continuationSeparator" w:id="0">
    <w:p w14:paraId="15B67B09" w14:textId="77777777" w:rsidR="00194FCF" w:rsidRDefault="00194FCF" w:rsidP="00122531">
      <w:pPr>
        <w:spacing w:after="0" w:line="240" w:lineRule="auto"/>
      </w:pPr>
      <w:r>
        <w:continuationSeparator/>
      </w:r>
    </w:p>
  </w:endnote>
  <w:endnote w:type="continuationNotice" w:id="1">
    <w:p w14:paraId="1290F87D" w14:textId="77777777" w:rsidR="00194FCF" w:rsidRDefault="00194F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EDB37" w14:textId="06A93036" w:rsidR="00122531" w:rsidRDefault="0056233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40198C2C" wp14:editId="174C95E2">
              <wp:simplePos x="0" y="0"/>
              <wp:positionH relativeFrom="page">
                <wp:posOffset>0</wp:posOffset>
              </wp:positionH>
              <wp:positionV relativeFrom="page">
                <wp:posOffset>7057390</wp:posOffset>
              </wp:positionV>
              <wp:extent cx="10692130" cy="311785"/>
              <wp:effectExtent l="0" t="0" r="0" b="12065"/>
              <wp:wrapNone/>
              <wp:docPr id="2" name="Text Box 2" descr="{&quot;HashCode&quot;:904758361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BFC386" w14:textId="29412F93" w:rsidR="00562334" w:rsidRPr="00562334" w:rsidRDefault="00562334" w:rsidP="00562334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56233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198C2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{&quot;HashCode&quot;:904758361,&quot;Height&quot;:595.0,&quot;Width&quot;:841.0,&quot;Placement&quot;:&quot;Footer&quot;,&quot;Index&quot;:&quot;Primary&quot;,&quot;Section&quot;:1,&quot;Top&quot;:0.0,&quot;Left&quot;:0.0}" style="position:absolute;margin-left:0;margin-top:555.7pt;width:841.9pt;height:24.5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" o:allowincell="f" filled="f" stroked="f" strokeweight=".5pt">
              <v:textbox inset=",0,,0">
                <w:txbxContent>
                  <w:p w14:paraId="14BFC386" w14:textId="29412F93" w:rsidR="00562334" w:rsidRPr="00562334" w:rsidRDefault="00562334" w:rsidP="00562334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56233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33877">
      <w:rPr>
        <w:noProof/>
      </w:rPr>
      <w:drawing>
        <wp:anchor distT="0" distB="0" distL="114300" distR="114300" simplePos="0" relativeHeight="251658241" behindDoc="1" locked="0" layoutInCell="1" allowOverlap="1" wp14:anchorId="23AB4AE8" wp14:editId="05B4FA85">
          <wp:simplePos x="0" y="0"/>
          <wp:positionH relativeFrom="page">
            <wp:align>right</wp:align>
          </wp:positionH>
          <wp:positionV relativeFrom="paragraph">
            <wp:posOffset>-201558</wp:posOffset>
          </wp:positionV>
          <wp:extent cx="10673459" cy="790567"/>
          <wp:effectExtent l="0" t="0" r="0" b="0"/>
          <wp:wrapNone/>
          <wp:docPr id="15" name="Picture 15" descr="Victoria State Government Families, Fairness and Hous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Victoria State Government Families, Fairness and Hous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3459" cy="7905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2531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0FF5B0F" wp14:editId="77F5A66B">
              <wp:simplePos x="0" y="0"/>
              <wp:positionH relativeFrom="page">
                <wp:posOffset>0</wp:posOffset>
              </wp:positionH>
              <wp:positionV relativeFrom="page">
                <wp:posOffset>7058025</wp:posOffset>
              </wp:positionV>
              <wp:extent cx="10692130" cy="311785"/>
              <wp:effectExtent l="0" t="0" r="0" b="12065"/>
              <wp:wrapNone/>
              <wp:docPr id="1" name="Text Box 1" descr="{&quot;HashCode&quot;:904758361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232DA3" w14:textId="4A38F8AF" w:rsidR="00122531" w:rsidRPr="00533877" w:rsidRDefault="00533877" w:rsidP="0053387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53387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FF5B0F" id="Text Box 1" o:spid="_x0000_s1027" type="#_x0000_t202" alt="{&quot;HashCode&quot;:904758361,&quot;Height&quot;:595.0,&quot;Width&quot;:841.0,&quot;Placement&quot;:&quot;Footer&quot;,&quot;Index&quot;:&quot;Primary&quot;,&quot;Section&quot;:1,&quot;Top&quot;:0.0,&quot;Left&quot;:0.0}" style="position:absolute;margin-left:0;margin-top:555.75pt;width:841.9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" o:allowincell="f" filled="f" stroked="f" strokeweight=".5pt">
              <v:textbox inset=",0,,0">
                <w:txbxContent>
                  <w:p w14:paraId="45232DA3" w14:textId="4A38F8AF" w:rsidR="00122531" w:rsidRPr="00533877" w:rsidRDefault="00533877" w:rsidP="0053387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53387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9045C4" w14:textId="77777777" w:rsidR="00194FCF" w:rsidRDefault="00194FCF" w:rsidP="00122531">
      <w:pPr>
        <w:spacing w:after="0" w:line="240" w:lineRule="auto"/>
      </w:pPr>
      <w:r>
        <w:separator/>
      </w:r>
    </w:p>
  </w:footnote>
  <w:footnote w:type="continuationSeparator" w:id="0">
    <w:p w14:paraId="433455BC" w14:textId="77777777" w:rsidR="00194FCF" w:rsidRDefault="00194FCF" w:rsidP="00122531">
      <w:pPr>
        <w:spacing w:after="0" w:line="240" w:lineRule="auto"/>
      </w:pPr>
      <w:r>
        <w:continuationSeparator/>
      </w:r>
    </w:p>
  </w:footnote>
  <w:footnote w:type="continuationNotice" w:id="1">
    <w:p w14:paraId="63E5822B" w14:textId="77777777" w:rsidR="00194FCF" w:rsidRDefault="00194F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050BC" w14:textId="146C1A90" w:rsidR="00CF5C06" w:rsidRDefault="00CF5C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wtDQ3MzY1MTa1MDdT0lEKTi0uzszPAykwNKkFAK6Z5QotAAAA"/>
  </w:docVars>
  <w:rsids>
    <w:rsidRoot w:val="00122531"/>
    <w:rsid w:val="00002B1D"/>
    <w:rsid w:val="00011629"/>
    <w:rsid w:val="000116DE"/>
    <w:rsid w:val="00011944"/>
    <w:rsid w:val="00013694"/>
    <w:rsid w:val="00014D43"/>
    <w:rsid w:val="00015EF3"/>
    <w:rsid w:val="000171BD"/>
    <w:rsid w:val="000207BC"/>
    <w:rsid w:val="00021388"/>
    <w:rsid w:val="00021F4C"/>
    <w:rsid w:val="00022666"/>
    <w:rsid w:val="00022B96"/>
    <w:rsid w:val="000260BA"/>
    <w:rsid w:val="0002629B"/>
    <w:rsid w:val="00027EF7"/>
    <w:rsid w:val="00037B46"/>
    <w:rsid w:val="00041291"/>
    <w:rsid w:val="00041C97"/>
    <w:rsid w:val="000425FD"/>
    <w:rsid w:val="00051770"/>
    <w:rsid w:val="00052E93"/>
    <w:rsid w:val="0005561D"/>
    <w:rsid w:val="0005667B"/>
    <w:rsid w:val="0006692B"/>
    <w:rsid w:val="000704C4"/>
    <w:rsid w:val="00070EC7"/>
    <w:rsid w:val="00071E0A"/>
    <w:rsid w:val="00073730"/>
    <w:rsid w:val="0007640E"/>
    <w:rsid w:val="000775F6"/>
    <w:rsid w:val="00077F83"/>
    <w:rsid w:val="00080356"/>
    <w:rsid w:val="00081C30"/>
    <w:rsid w:val="000834D0"/>
    <w:rsid w:val="000847E8"/>
    <w:rsid w:val="00086262"/>
    <w:rsid w:val="000863D1"/>
    <w:rsid w:val="00095C84"/>
    <w:rsid w:val="000A54E5"/>
    <w:rsid w:val="000A612F"/>
    <w:rsid w:val="000B49CA"/>
    <w:rsid w:val="000B6E42"/>
    <w:rsid w:val="000C2EC6"/>
    <w:rsid w:val="000C413A"/>
    <w:rsid w:val="000C4E66"/>
    <w:rsid w:val="000C7849"/>
    <w:rsid w:val="000D1BAF"/>
    <w:rsid w:val="000D224F"/>
    <w:rsid w:val="000D24A2"/>
    <w:rsid w:val="000D46D5"/>
    <w:rsid w:val="000D681A"/>
    <w:rsid w:val="000E0882"/>
    <w:rsid w:val="000E32A2"/>
    <w:rsid w:val="000E6A67"/>
    <w:rsid w:val="000E7DD7"/>
    <w:rsid w:val="000F0EFB"/>
    <w:rsid w:val="000F10A1"/>
    <w:rsid w:val="000F322E"/>
    <w:rsid w:val="00106D02"/>
    <w:rsid w:val="00111995"/>
    <w:rsid w:val="00111B54"/>
    <w:rsid w:val="00111F83"/>
    <w:rsid w:val="001138C1"/>
    <w:rsid w:val="001144EB"/>
    <w:rsid w:val="00116BBC"/>
    <w:rsid w:val="00116E6C"/>
    <w:rsid w:val="00122531"/>
    <w:rsid w:val="001232AF"/>
    <w:rsid w:val="00123FD2"/>
    <w:rsid w:val="00124189"/>
    <w:rsid w:val="0013181B"/>
    <w:rsid w:val="00135E17"/>
    <w:rsid w:val="00135EA3"/>
    <w:rsid w:val="00137C3C"/>
    <w:rsid w:val="001404CD"/>
    <w:rsid w:val="001436DE"/>
    <w:rsid w:val="00145681"/>
    <w:rsid w:val="00146DBB"/>
    <w:rsid w:val="00150C18"/>
    <w:rsid w:val="00153274"/>
    <w:rsid w:val="001540BD"/>
    <w:rsid w:val="00160C33"/>
    <w:rsid w:val="00162721"/>
    <w:rsid w:val="00167B76"/>
    <w:rsid w:val="00171D41"/>
    <w:rsid w:val="00171D65"/>
    <w:rsid w:val="00172C60"/>
    <w:rsid w:val="001739AE"/>
    <w:rsid w:val="001747B2"/>
    <w:rsid w:val="00174D0D"/>
    <w:rsid w:val="00181D7B"/>
    <w:rsid w:val="00181DCB"/>
    <w:rsid w:val="001850FF"/>
    <w:rsid w:val="00194A71"/>
    <w:rsid w:val="00194FCF"/>
    <w:rsid w:val="00196373"/>
    <w:rsid w:val="001A6BA9"/>
    <w:rsid w:val="001B20FF"/>
    <w:rsid w:val="001B53FC"/>
    <w:rsid w:val="001B6A3A"/>
    <w:rsid w:val="001C11B5"/>
    <w:rsid w:val="001C20CF"/>
    <w:rsid w:val="001C2ABC"/>
    <w:rsid w:val="001C3BCE"/>
    <w:rsid w:val="001D1F6F"/>
    <w:rsid w:val="001D2D83"/>
    <w:rsid w:val="001D4062"/>
    <w:rsid w:val="001D46B1"/>
    <w:rsid w:val="001D46C6"/>
    <w:rsid w:val="001E1408"/>
    <w:rsid w:val="001E3E3B"/>
    <w:rsid w:val="001E47C2"/>
    <w:rsid w:val="001F12E0"/>
    <w:rsid w:val="002017AA"/>
    <w:rsid w:val="00206A05"/>
    <w:rsid w:val="00210A95"/>
    <w:rsid w:val="00210F03"/>
    <w:rsid w:val="00213661"/>
    <w:rsid w:val="00227DD5"/>
    <w:rsid w:val="00237010"/>
    <w:rsid w:val="00237174"/>
    <w:rsid w:val="00237A2C"/>
    <w:rsid w:val="00242465"/>
    <w:rsid w:val="00242E18"/>
    <w:rsid w:val="002467B0"/>
    <w:rsid w:val="00246C95"/>
    <w:rsid w:val="002515EB"/>
    <w:rsid w:val="0025777E"/>
    <w:rsid w:val="00263322"/>
    <w:rsid w:val="00264441"/>
    <w:rsid w:val="00264C61"/>
    <w:rsid w:val="00266325"/>
    <w:rsid w:val="00266D55"/>
    <w:rsid w:val="002675DA"/>
    <w:rsid w:val="0027063D"/>
    <w:rsid w:val="00271E3F"/>
    <w:rsid w:val="0027332D"/>
    <w:rsid w:val="00274ABA"/>
    <w:rsid w:val="0028003F"/>
    <w:rsid w:val="00280BAB"/>
    <w:rsid w:val="00285DC8"/>
    <w:rsid w:val="00286F3A"/>
    <w:rsid w:val="00287B09"/>
    <w:rsid w:val="0029491D"/>
    <w:rsid w:val="002973CE"/>
    <w:rsid w:val="002A1257"/>
    <w:rsid w:val="002B303A"/>
    <w:rsid w:val="002B4D36"/>
    <w:rsid w:val="002B55D5"/>
    <w:rsid w:val="002B62F5"/>
    <w:rsid w:val="002B74C1"/>
    <w:rsid w:val="002C1D64"/>
    <w:rsid w:val="002C3C37"/>
    <w:rsid w:val="002C4CA0"/>
    <w:rsid w:val="002C4FC7"/>
    <w:rsid w:val="002C6C44"/>
    <w:rsid w:val="002C78D4"/>
    <w:rsid w:val="002D2CC8"/>
    <w:rsid w:val="002D3111"/>
    <w:rsid w:val="002D43F0"/>
    <w:rsid w:val="002E0444"/>
    <w:rsid w:val="002E15A7"/>
    <w:rsid w:val="002E1CB4"/>
    <w:rsid w:val="002E1EBA"/>
    <w:rsid w:val="002E3FA3"/>
    <w:rsid w:val="002E6417"/>
    <w:rsid w:val="002F0A61"/>
    <w:rsid w:val="002F2500"/>
    <w:rsid w:val="002F63F6"/>
    <w:rsid w:val="002F6833"/>
    <w:rsid w:val="00301F21"/>
    <w:rsid w:val="00303F79"/>
    <w:rsid w:val="003109E4"/>
    <w:rsid w:val="00313574"/>
    <w:rsid w:val="00313A15"/>
    <w:rsid w:val="00314D9D"/>
    <w:rsid w:val="00316A98"/>
    <w:rsid w:val="00316EA4"/>
    <w:rsid w:val="00324F7B"/>
    <w:rsid w:val="003260C4"/>
    <w:rsid w:val="00332CAF"/>
    <w:rsid w:val="003332C1"/>
    <w:rsid w:val="00342380"/>
    <w:rsid w:val="00342450"/>
    <w:rsid w:val="0034464B"/>
    <w:rsid w:val="003518DC"/>
    <w:rsid w:val="00360E51"/>
    <w:rsid w:val="0036233C"/>
    <w:rsid w:val="003628CD"/>
    <w:rsid w:val="0036452B"/>
    <w:rsid w:val="00367660"/>
    <w:rsid w:val="00370274"/>
    <w:rsid w:val="0037214E"/>
    <w:rsid w:val="003733EC"/>
    <w:rsid w:val="003733F5"/>
    <w:rsid w:val="003741DD"/>
    <w:rsid w:val="00377BCC"/>
    <w:rsid w:val="003812BD"/>
    <w:rsid w:val="003828DC"/>
    <w:rsid w:val="0038631B"/>
    <w:rsid w:val="0039489C"/>
    <w:rsid w:val="00397AED"/>
    <w:rsid w:val="003A4B37"/>
    <w:rsid w:val="003A5E5F"/>
    <w:rsid w:val="003B33F7"/>
    <w:rsid w:val="003B5514"/>
    <w:rsid w:val="003C31AB"/>
    <w:rsid w:val="003C3FA2"/>
    <w:rsid w:val="003C62D5"/>
    <w:rsid w:val="003D7661"/>
    <w:rsid w:val="003E2835"/>
    <w:rsid w:val="003E383C"/>
    <w:rsid w:val="003E4775"/>
    <w:rsid w:val="003F5E52"/>
    <w:rsid w:val="004006FB"/>
    <w:rsid w:val="00400961"/>
    <w:rsid w:val="00401816"/>
    <w:rsid w:val="004029E2"/>
    <w:rsid w:val="00403071"/>
    <w:rsid w:val="004038C5"/>
    <w:rsid w:val="00413D43"/>
    <w:rsid w:val="00420FA9"/>
    <w:rsid w:val="00421FE5"/>
    <w:rsid w:val="00422750"/>
    <w:rsid w:val="0042285D"/>
    <w:rsid w:val="00423C12"/>
    <w:rsid w:val="00427768"/>
    <w:rsid w:val="00433A2C"/>
    <w:rsid w:val="00433B8B"/>
    <w:rsid w:val="00434464"/>
    <w:rsid w:val="0044140F"/>
    <w:rsid w:val="00443B4D"/>
    <w:rsid w:val="004441A3"/>
    <w:rsid w:val="00444CD6"/>
    <w:rsid w:val="004452EC"/>
    <w:rsid w:val="00450AF0"/>
    <w:rsid w:val="0045127F"/>
    <w:rsid w:val="00452482"/>
    <w:rsid w:val="00454CDF"/>
    <w:rsid w:val="004572C4"/>
    <w:rsid w:val="0046591A"/>
    <w:rsid w:val="00473399"/>
    <w:rsid w:val="00477442"/>
    <w:rsid w:val="004923D5"/>
    <w:rsid w:val="00492AB1"/>
    <w:rsid w:val="00495C1E"/>
    <w:rsid w:val="00497824"/>
    <w:rsid w:val="004A0E3E"/>
    <w:rsid w:val="004B1919"/>
    <w:rsid w:val="004B364C"/>
    <w:rsid w:val="004B3738"/>
    <w:rsid w:val="004B5361"/>
    <w:rsid w:val="004B549F"/>
    <w:rsid w:val="004B61DA"/>
    <w:rsid w:val="004B6A95"/>
    <w:rsid w:val="004C22BC"/>
    <w:rsid w:val="004C3DA9"/>
    <w:rsid w:val="004C46B0"/>
    <w:rsid w:val="004D13CD"/>
    <w:rsid w:val="004E6018"/>
    <w:rsid w:val="004E6169"/>
    <w:rsid w:val="004E6FAF"/>
    <w:rsid w:val="004E712E"/>
    <w:rsid w:val="004F3865"/>
    <w:rsid w:val="004F46DB"/>
    <w:rsid w:val="004F4960"/>
    <w:rsid w:val="004F651B"/>
    <w:rsid w:val="005076E6"/>
    <w:rsid w:val="0051326A"/>
    <w:rsid w:val="00520419"/>
    <w:rsid w:val="00533877"/>
    <w:rsid w:val="005340BD"/>
    <w:rsid w:val="005356EB"/>
    <w:rsid w:val="00545727"/>
    <w:rsid w:val="0055161E"/>
    <w:rsid w:val="00555C74"/>
    <w:rsid w:val="00557F2F"/>
    <w:rsid w:val="00560262"/>
    <w:rsid w:val="00562334"/>
    <w:rsid w:val="005633E2"/>
    <w:rsid w:val="00566E67"/>
    <w:rsid w:val="005671BF"/>
    <w:rsid w:val="0057661A"/>
    <w:rsid w:val="0057770C"/>
    <w:rsid w:val="00582E5E"/>
    <w:rsid w:val="00585A2E"/>
    <w:rsid w:val="00585C80"/>
    <w:rsid w:val="005862FF"/>
    <w:rsid w:val="00591BCB"/>
    <w:rsid w:val="00592CB3"/>
    <w:rsid w:val="0059530B"/>
    <w:rsid w:val="00595371"/>
    <w:rsid w:val="005A0FA3"/>
    <w:rsid w:val="005A1E59"/>
    <w:rsid w:val="005A2F9E"/>
    <w:rsid w:val="005A3005"/>
    <w:rsid w:val="005A303C"/>
    <w:rsid w:val="005A40BE"/>
    <w:rsid w:val="005B450A"/>
    <w:rsid w:val="005B45CF"/>
    <w:rsid w:val="005B499F"/>
    <w:rsid w:val="005B527D"/>
    <w:rsid w:val="005B5402"/>
    <w:rsid w:val="005B6D26"/>
    <w:rsid w:val="005B77F9"/>
    <w:rsid w:val="005C5982"/>
    <w:rsid w:val="005C7BAA"/>
    <w:rsid w:val="005D01B9"/>
    <w:rsid w:val="005D14B9"/>
    <w:rsid w:val="005D5EA4"/>
    <w:rsid w:val="005D66E5"/>
    <w:rsid w:val="005E3EB5"/>
    <w:rsid w:val="005F072A"/>
    <w:rsid w:val="005F0F76"/>
    <w:rsid w:val="00611E9F"/>
    <w:rsid w:val="00613D93"/>
    <w:rsid w:val="00617D8E"/>
    <w:rsid w:val="00622FA8"/>
    <w:rsid w:val="00634269"/>
    <w:rsid w:val="00634DB1"/>
    <w:rsid w:val="00634F3C"/>
    <w:rsid w:val="00635840"/>
    <w:rsid w:val="006374CD"/>
    <w:rsid w:val="006376F5"/>
    <w:rsid w:val="00640F24"/>
    <w:rsid w:val="006418F5"/>
    <w:rsid w:val="00645858"/>
    <w:rsid w:val="00656684"/>
    <w:rsid w:val="00657208"/>
    <w:rsid w:val="00661F84"/>
    <w:rsid w:val="00664D05"/>
    <w:rsid w:val="00666F8F"/>
    <w:rsid w:val="00670CF0"/>
    <w:rsid w:val="00675590"/>
    <w:rsid w:val="00681687"/>
    <w:rsid w:val="0068550F"/>
    <w:rsid w:val="00687859"/>
    <w:rsid w:val="00690653"/>
    <w:rsid w:val="00690FFF"/>
    <w:rsid w:val="00692EFA"/>
    <w:rsid w:val="00693FC8"/>
    <w:rsid w:val="006B2A9C"/>
    <w:rsid w:val="006C3614"/>
    <w:rsid w:val="006C4382"/>
    <w:rsid w:val="006C5346"/>
    <w:rsid w:val="006D19D7"/>
    <w:rsid w:val="006D246C"/>
    <w:rsid w:val="006D41C9"/>
    <w:rsid w:val="006E6591"/>
    <w:rsid w:val="006E7365"/>
    <w:rsid w:val="006E7EA0"/>
    <w:rsid w:val="006F4F40"/>
    <w:rsid w:val="006F5D41"/>
    <w:rsid w:val="006F77D7"/>
    <w:rsid w:val="007074CB"/>
    <w:rsid w:val="00710732"/>
    <w:rsid w:val="007216BD"/>
    <w:rsid w:val="00722A6D"/>
    <w:rsid w:val="00727D83"/>
    <w:rsid w:val="00734906"/>
    <w:rsid w:val="007357A4"/>
    <w:rsid w:val="00735D19"/>
    <w:rsid w:val="00742B22"/>
    <w:rsid w:val="0074599A"/>
    <w:rsid w:val="007509F8"/>
    <w:rsid w:val="00751B8F"/>
    <w:rsid w:val="00751FC2"/>
    <w:rsid w:val="0075238A"/>
    <w:rsid w:val="007538B6"/>
    <w:rsid w:val="0075574B"/>
    <w:rsid w:val="00764CE9"/>
    <w:rsid w:val="00770F3D"/>
    <w:rsid w:val="0077387B"/>
    <w:rsid w:val="00781679"/>
    <w:rsid w:val="00782348"/>
    <w:rsid w:val="00782957"/>
    <w:rsid w:val="00790E01"/>
    <w:rsid w:val="00792F02"/>
    <w:rsid w:val="007A15CF"/>
    <w:rsid w:val="007A3220"/>
    <w:rsid w:val="007B09C3"/>
    <w:rsid w:val="007B219E"/>
    <w:rsid w:val="007B2E63"/>
    <w:rsid w:val="007B4BF7"/>
    <w:rsid w:val="007B50FD"/>
    <w:rsid w:val="007C3EA9"/>
    <w:rsid w:val="007C74D3"/>
    <w:rsid w:val="007D52BD"/>
    <w:rsid w:val="007D6C61"/>
    <w:rsid w:val="007E0270"/>
    <w:rsid w:val="007E0DCE"/>
    <w:rsid w:val="007E11A1"/>
    <w:rsid w:val="007E2D08"/>
    <w:rsid w:val="007E4F9F"/>
    <w:rsid w:val="007E5A94"/>
    <w:rsid w:val="007E74E9"/>
    <w:rsid w:val="007F0F1C"/>
    <w:rsid w:val="007F2271"/>
    <w:rsid w:val="007F52FF"/>
    <w:rsid w:val="007F6826"/>
    <w:rsid w:val="00801B8F"/>
    <w:rsid w:val="00805AEC"/>
    <w:rsid w:val="00811885"/>
    <w:rsid w:val="0081334C"/>
    <w:rsid w:val="00814A4A"/>
    <w:rsid w:val="00816685"/>
    <w:rsid w:val="00816CFB"/>
    <w:rsid w:val="00817449"/>
    <w:rsid w:val="00821A96"/>
    <w:rsid w:val="00822D51"/>
    <w:rsid w:val="008234BE"/>
    <w:rsid w:val="008235AF"/>
    <w:rsid w:val="00830F0B"/>
    <w:rsid w:val="00831F4E"/>
    <w:rsid w:val="008326D7"/>
    <w:rsid w:val="00833C40"/>
    <w:rsid w:val="008361AA"/>
    <w:rsid w:val="008409EB"/>
    <w:rsid w:val="00850C7B"/>
    <w:rsid w:val="008512BC"/>
    <w:rsid w:val="0085240C"/>
    <w:rsid w:val="00853F90"/>
    <w:rsid w:val="008628BF"/>
    <w:rsid w:val="008649E9"/>
    <w:rsid w:val="00867761"/>
    <w:rsid w:val="008724A6"/>
    <w:rsid w:val="00874355"/>
    <w:rsid w:val="008816AC"/>
    <w:rsid w:val="00881D96"/>
    <w:rsid w:val="008821B1"/>
    <w:rsid w:val="008822D2"/>
    <w:rsid w:val="00883C2C"/>
    <w:rsid w:val="00884A59"/>
    <w:rsid w:val="0089113D"/>
    <w:rsid w:val="008928A5"/>
    <w:rsid w:val="00895A3C"/>
    <w:rsid w:val="0089629C"/>
    <w:rsid w:val="008970AA"/>
    <w:rsid w:val="008A1FAF"/>
    <w:rsid w:val="008B0727"/>
    <w:rsid w:val="008B1873"/>
    <w:rsid w:val="008B2278"/>
    <w:rsid w:val="008B5434"/>
    <w:rsid w:val="008C0BD6"/>
    <w:rsid w:val="008C4C49"/>
    <w:rsid w:val="008D0C47"/>
    <w:rsid w:val="008D140E"/>
    <w:rsid w:val="008D1601"/>
    <w:rsid w:val="008D2FBA"/>
    <w:rsid w:val="008D405F"/>
    <w:rsid w:val="008D5120"/>
    <w:rsid w:val="008D51FB"/>
    <w:rsid w:val="008D64FA"/>
    <w:rsid w:val="008D7467"/>
    <w:rsid w:val="008E0732"/>
    <w:rsid w:val="008E397E"/>
    <w:rsid w:val="008E4E4C"/>
    <w:rsid w:val="008E5792"/>
    <w:rsid w:val="008E666F"/>
    <w:rsid w:val="00900142"/>
    <w:rsid w:val="009004DF"/>
    <w:rsid w:val="00906A6E"/>
    <w:rsid w:val="00912151"/>
    <w:rsid w:val="00913BF6"/>
    <w:rsid w:val="00915189"/>
    <w:rsid w:val="009161C2"/>
    <w:rsid w:val="009167E6"/>
    <w:rsid w:val="0092031E"/>
    <w:rsid w:val="009257F1"/>
    <w:rsid w:val="00930E11"/>
    <w:rsid w:val="00933DFF"/>
    <w:rsid w:val="009347FE"/>
    <w:rsid w:val="009374AA"/>
    <w:rsid w:val="0093FEF5"/>
    <w:rsid w:val="00941B6F"/>
    <w:rsid w:val="00946441"/>
    <w:rsid w:val="00946797"/>
    <w:rsid w:val="00951F59"/>
    <w:rsid w:val="00952686"/>
    <w:rsid w:val="009545B5"/>
    <w:rsid w:val="00954A7E"/>
    <w:rsid w:val="009574BF"/>
    <w:rsid w:val="00960996"/>
    <w:rsid w:val="00965164"/>
    <w:rsid w:val="00967B9D"/>
    <w:rsid w:val="009705FD"/>
    <w:rsid w:val="00971339"/>
    <w:rsid w:val="00971DD7"/>
    <w:rsid w:val="00976DC9"/>
    <w:rsid w:val="009817EE"/>
    <w:rsid w:val="00985821"/>
    <w:rsid w:val="00987B8E"/>
    <w:rsid w:val="0099083F"/>
    <w:rsid w:val="00990BD7"/>
    <w:rsid w:val="009965BD"/>
    <w:rsid w:val="00996AA3"/>
    <w:rsid w:val="00996F53"/>
    <w:rsid w:val="00997E63"/>
    <w:rsid w:val="009A1D90"/>
    <w:rsid w:val="009A2927"/>
    <w:rsid w:val="009B003D"/>
    <w:rsid w:val="009B070A"/>
    <w:rsid w:val="009B1474"/>
    <w:rsid w:val="009B6BCB"/>
    <w:rsid w:val="009C2B1C"/>
    <w:rsid w:val="009C4DF5"/>
    <w:rsid w:val="009C690A"/>
    <w:rsid w:val="009C701F"/>
    <w:rsid w:val="009D36B4"/>
    <w:rsid w:val="009D6DF3"/>
    <w:rsid w:val="009E07E8"/>
    <w:rsid w:val="009E7145"/>
    <w:rsid w:val="009E745C"/>
    <w:rsid w:val="009E7C22"/>
    <w:rsid w:val="009F3C59"/>
    <w:rsid w:val="009F4059"/>
    <w:rsid w:val="009F40C9"/>
    <w:rsid w:val="009F52E3"/>
    <w:rsid w:val="009F6A9B"/>
    <w:rsid w:val="009F70F2"/>
    <w:rsid w:val="009F77B9"/>
    <w:rsid w:val="00A00418"/>
    <w:rsid w:val="00A00AC9"/>
    <w:rsid w:val="00A02021"/>
    <w:rsid w:val="00A03154"/>
    <w:rsid w:val="00A05F61"/>
    <w:rsid w:val="00A11742"/>
    <w:rsid w:val="00A17628"/>
    <w:rsid w:val="00A23783"/>
    <w:rsid w:val="00A24F64"/>
    <w:rsid w:val="00A25A03"/>
    <w:rsid w:val="00A2697A"/>
    <w:rsid w:val="00A41C7A"/>
    <w:rsid w:val="00A4277F"/>
    <w:rsid w:val="00A43A06"/>
    <w:rsid w:val="00A5205E"/>
    <w:rsid w:val="00A55F7B"/>
    <w:rsid w:val="00A63243"/>
    <w:rsid w:val="00A744EC"/>
    <w:rsid w:val="00A82F6B"/>
    <w:rsid w:val="00A86612"/>
    <w:rsid w:val="00A86E61"/>
    <w:rsid w:val="00A87B89"/>
    <w:rsid w:val="00A908DD"/>
    <w:rsid w:val="00A9387E"/>
    <w:rsid w:val="00A97814"/>
    <w:rsid w:val="00A97945"/>
    <w:rsid w:val="00AA4732"/>
    <w:rsid w:val="00AB17FB"/>
    <w:rsid w:val="00AB1D24"/>
    <w:rsid w:val="00AB4348"/>
    <w:rsid w:val="00AB6D32"/>
    <w:rsid w:val="00AC0770"/>
    <w:rsid w:val="00AC15DE"/>
    <w:rsid w:val="00AC27EA"/>
    <w:rsid w:val="00AC2A87"/>
    <w:rsid w:val="00AC7125"/>
    <w:rsid w:val="00AD1E90"/>
    <w:rsid w:val="00AD5A83"/>
    <w:rsid w:val="00AE1A0E"/>
    <w:rsid w:val="00AE4F1F"/>
    <w:rsid w:val="00AE6A4E"/>
    <w:rsid w:val="00AE7BB5"/>
    <w:rsid w:val="00AF2AA5"/>
    <w:rsid w:val="00AF5EFB"/>
    <w:rsid w:val="00AF73B9"/>
    <w:rsid w:val="00B035D6"/>
    <w:rsid w:val="00B04265"/>
    <w:rsid w:val="00B05EFE"/>
    <w:rsid w:val="00B067D8"/>
    <w:rsid w:val="00B10137"/>
    <w:rsid w:val="00B12A2C"/>
    <w:rsid w:val="00B16F78"/>
    <w:rsid w:val="00B201AB"/>
    <w:rsid w:val="00B22D7B"/>
    <w:rsid w:val="00B26642"/>
    <w:rsid w:val="00B31FEE"/>
    <w:rsid w:val="00B3201F"/>
    <w:rsid w:val="00B36321"/>
    <w:rsid w:val="00B36350"/>
    <w:rsid w:val="00B42B50"/>
    <w:rsid w:val="00B43B9F"/>
    <w:rsid w:val="00B45777"/>
    <w:rsid w:val="00B5102C"/>
    <w:rsid w:val="00B51B38"/>
    <w:rsid w:val="00B567D0"/>
    <w:rsid w:val="00B56B12"/>
    <w:rsid w:val="00B619E3"/>
    <w:rsid w:val="00B6201D"/>
    <w:rsid w:val="00B62EAB"/>
    <w:rsid w:val="00B63B4F"/>
    <w:rsid w:val="00B66950"/>
    <w:rsid w:val="00B70513"/>
    <w:rsid w:val="00B70B37"/>
    <w:rsid w:val="00B71034"/>
    <w:rsid w:val="00B717EB"/>
    <w:rsid w:val="00B729F1"/>
    <w:rsid w:val="00B72D5A"/>
    <w:rsid w:val="00B75B46"/>
    <w:rsid w:val="00B81551"/>
    <w:rsid w:val="00B8432D"/>
    <w:rsid w:val="00B85006"/>
    <w:rsid w:val="00B86285"/>
    <w:rsid w:val="00B8743D"/>
    <w:rsid w:val="00B91963"/>
    <w:rsid w:val="00BA1A78"/>
    <w:rsid w:val="00BA23B3"/>
    <w:rsid w:val="00BB1B98"/>
    <w:rsid w:val="00BC5178"/>
    <w:rsid w:val="00BC72D0"/>
    <w:rsid w:val="00BD054B"/>
    <w:rsid w:val="00BE004A"/>
    <w:rsid w:val="00BE150D"/>
    <w:rsid w:val="00BE459D"/>
    <w:rsid w:val="00BE53E5"/>
    <w:rsid w:val="00BE71E6"/>
    <w:rsid w:val="00BF1B62"/>
    <w:rsid w:val="00BF39B6"/>
    <w:rsid w:val="00BF3C63"/>
    <w:rsid w:val="00BF530C"/>
    <w:rsid w:val="00BF798D"/>
    <w:rsid w:val="00C0012C"/>
    <w:rsid w:val="00C03460"/>
    <w:rsid w:val="00C057B0"/>
    <w:rsid w:val="00C07280"/>
    <w:rsid w:val="00C07EA1"/>
    <w:rsid w:val="00C13258"/>
    <w:rsid w:val="00C15A95"/>
    <w:rsid w:val="00C23003"/>
    <w:rsid w:val="00C24D2F"/>
    <w:rsid w:val="00C25232"/>
    <w:rsid w:val="00C25A46"/>
    <w:rsid w:val="00C27985"/>
    <w:rsid w:val="00C3048A"/>
    <w:rsid w:val="00C314C0"/>
    <w:rsid w:val="00C31BC3"/>
    <w:rsid w:val="00C468C3"/>
    <w:rsid w:val="00C53833"/>
    <w:rsid w:val="00C571C4"/>
    <w:rsid w:val="00C60D03"/>
    <w:rsid w:val="00C617D8"/>
    <w:rsid w:val="00C6303A"/>
    <w:rsid w:val="00C6530E"/>
    <w:rsid w:val="00C66599"/>
    <w:rsid w:val="00C70946"/>
    <w:rsid w:val="00C75EB4"/>
    <w:rsid w:val="00C80A69"/>
    <w:rsid w:val="00C82C86"/>
    <w:rsid w:val="00C83BCC"/>
    <w:rsid w:val="00C8460D"/>
    <w:rsid w:val="00C85286"/>
    <w:rsid w:val="00C918C1"/>
    <w:rsid w:val="00C92329"/>
    <w:rsid w:val="00C92632"/>
    <w:rsid w:val="00C94F46"/>
    <w:rsid w:val="00CA12BF"/>
    <w:rsid w:val="00CA17E5"/>
    <w:rsid w:val="00CA62E4"/>
    <w:rsid w:val="00CA65F8"/>
    <w:rsid w:val="00CB1548"/>
    <w:rsid w:val="00CB2857"/>
    <w:rsid w:val="00CB512C"/>
    <w:rsid w:val="00CC1ED2"/>
    <w:rsid w:val="00CC1EE0"/>
    <w:rsid w:val="00CC266B"/>
    <w:rsid w:val="00CD118A"/>
    <w:rsid w:val="00CD15F5"/>
    <w:rsid w:val="00CD56CB"/>
    <w:rsid w:val="00CE20D5"/>
    <w:rsid w:val="00CE45B7"/>
    <w:rsid w:val="00CE6655"/>
    <w:rsid w:val="00CE70E4"/>
    <w:rsid w:val="00CF2461"/>
    <w:rsid w:val="00CF29A4"/>
    <w:rsid w:val="00CF452D"/>
    <w:rsid w:val="00CF5C06"/>
    <w:rsid w:val="00CF6412"/>
    <w:rsid w:val="00CF6E03"/>
    <w:rsid w:val="00CF6E28"/>
    <w:rsid w:val="00D01718"/>
    <w:rsid w:val="00D01BF1"/>
    <w:rsid w:val="00D02E93"/>
    <w:rsid w:val="00D05ED0"/>
    <w:rsid w:val="00D07069"/>
    <w:rsid w:val="00D11133"/>
    <w:rsid w:val="00D15319"/>
    <w:rsid w:val="00D24086"/>
    <w:rsid w:val="00D26127"/>
    <w:rsid w:val="00D30294"/>
    <w:rsid w:val="00D3597C"/>
    <w:rsid w:val="00D35FFE"/>
    <w:rsid w:val="00D36FB7"/>
    <w:rsid w:val="00D4306E"/>
    <w:rsid w:val="00D45007"/>
    <w:rsid w:val="00D47E4C"/>
    <w:rsid w:val="00D52E87"/>
    <w:rsid w:val="00D543CB"/>
    <w:rsid w:val="00D552F3"/>
    <w:rsid w:val="00D55AD5"/>
    <w:rsid w:val="00D6659B"/>
    <w:rsid w:val="00D66872"/>
    <w:rsid w:val="00D72F5E"/>
    <w:rsid w:val="00D76C59"/>
    <w:rsid w:val="00D76F32"/>
    <w:rsid w:val="00D77CE9"/>
    <w:rsid w:val="00D8055D"/>
    <w:rsid w:val="00D8073D"/>
    <w:rsid w:val="00D82171"/>
    <w:rsid w:val="00D84BCA"/>
    <w:rsid w:val="00D9153C"/>
    <w:rsid w:val="00D92048"/>
    <w:rsid w:val="00DA02D0"/>
    <w:rsid w:val="00DA4000"/>
    <w:rsid w:val="00DA4889"/>
    <w:rsid w:val="00DA7030"/>
    <w:rsid w:val="00DB2413"/>
    <w:rsid w:val="00DB5B49"/>
    <w:rsid w:val="00DC7F4B"/>
    <w:rsid w:val="00DD1B6F"/>
    <w:rsid w:val="00DD4A73"/>
    <w:rsid w:val="00DD5220"/>
    <w:rsid w:val="00DD5283"/>
    <w:rsid w:val="00DD5B54"/>
    <w:rsid w:val="00DD7D22"/>
    <w:rsid w:val="00DE05BE"/>
    <w:rsid w:val="00DE1EF3"/>
    <w:rsid w:val="00DE1F63"/>
    <w:rsid w:val="00DE3074"/>
    <w:rsid w:val="00DE40D0"/>
    <w:rsid w:val="00DE543B"/>
    <w:rsid w:val="00DF3CF9"/>
    <w:rsid w:val="00DF61F9"/>
    <w:rsid w:val="00E0094A"/>
    <w:rsid w:val="00E00B27"/>
    <w:rsid w:val="00E019C6"/>
    <w:rsid w:val="00E02996"/>
    <w:rsid w:val="00E029B9"/>
    <w:rsid w:val="00E04A22"/>
    <w:rsid w:val="00E050A5"/>
    <w:rsid w:val="00E10399"/>
    <w:rsid w:val="00E10724"/>
    <w:rsid w:val="00E12587"/>
    <w:rsid w:val="00E12BC9"/>
    <w:rsid w:val="00E13BE0"/>
    <w:rsid w:val="00E1405D"/>
    <w:rsid w:val="00E2250D"/>
    <w:rsid w:val="00E25D8F"/>
    <w:rsid w:val="00E265A6"/>
    <w:rsid w:val="00E26CAB"/>
    <w:rsid w:val="00E30F1A"/>
    <w:rsid w:val="00E31AB5"/>
    <w:rsid w:val="00E32EC9"/>
    <w:rsid w:val="00E33A54"/>
    <w:rsid w:val="00E34ACA"/>
    <w:rsid w:val="00E433DC"/>
    <w:rsid w:val="00E463F8"/>
    <w:rsid w:val="00E515D1"/>
    <w:rsid w:val="00E64410"/>
    <w:rsid w:val="00E72049"/>
    <w:rsid w:val="00E76B1A"/>
    <w:rsid w:val="00E805B5"/>
    <w:rsid w:val="00E84554"/>
    <w:rsid w:val="00E85885"/>
    <w:rsid w:val="00E91600"/>
    <w:rsid w:val="00E9440F"/>
    <w:rsid w:val="00E95384"/>
    <w:rsid w:val="00E97466"/>
    <w:rsid w:val="00EA0890"/>
    <w:rsid w:val="00EA2A20"/>
    <w:rsid w:val="00EA7CC5"/>
    <w:rsid w:val="00EB5985"/>
    <w:rsid w:val="00EB6526"/>
    <w:rsid w:val="00EC1FF1"/>
    <w:rsid w:val="00EC301A"/>
    <w:rsid w:val="00EC33EB"/>
    <w:rsid w:val="00ED06A5"/>
    <w:rsid w:val="00ED1BC6"/>
    <w:rsid w:val="00ED2F4B"/>
    <w:rsid w:val="00ED370A"/>
    <w:rsid w:val="00EE48E0"/>
    <w:rsid w:val="00EE4DCC"/>
    <w:rsid w:val="00EF0DB3"/>
    <w:rsid w:val="00EF3CD2"/>
    <w:rsid w:val="00EF605D"/>
    <w:rsid w:val="00EF77D4"/>
    <w:rsid w:val="00F06076"/>
    <w:rsid w:val="00F106EA"/>
    <w:rsid w:val="00F16983"/>
    <w:rsid w:val="00F273AA"/>
    <w:rsid w:val="00F40B1A"/>
    <w:rsid w:val="00F40F2E"/>
    <w:rsid w:val="00F41116"/>
    <w:rsid w:val="00F41810"/>
    <w:rsid w:val="00F43122"/>
    <w:rsid w:val="00F5271B"/>
    <w:rsid w:val="00F57EC0"/>
    <w:rsid w:val="00F6011B"/>
    <w:rsid w:val="00F63DF7"/>
    <w:rsid w:val="00F705DE"/>
    <w:rsid w:val="00F70BE9"/>
    <w:rsid w:val="00F713EE"/>
    <w:rsid w:val="00F71424"/>
    <w:rsid w:val="00F76912"/>
    <w:rsid w:val="00F76B66"/>
    <w:rsid w:val="00F76F46"/>
    <w:rsid w:val="00F77F68"/>
    <w:rsid w:val="00F83DE5"/>
    <w:rsid w:val="00F84CED"/>
    <w:rsid w:val="00F945D3"/>
    <w:rsid w:val="00FA1A89"/>
    <w:rsid w:val="00FA4AB2"/>
    <w:rsid w:val="00FA4B05"/>
    <w:rsid w:val="00FA53EC"/>
    <w:rsid w:val="00FA5F40"/>
    <w:rsid w:val="00FB0E0A"/>
    <w:rsid w:val="00FB2586"/>
    <w:rsid w:val="00FC3652"/>
    <w:rsid w:val="00FC4B01"/>
    <w:rsid w:val="00FC5101"/>
    <w:rsid w:val="00FD0C5F"/>
    <w:rsid w:val="00FD3663"/>
    <w:rsid w:val="00FD671B"/>
    <w:rsid w:val="00FD6841"/>
    <w:rsid w:val="00FE0B9F"/>
    <w:rsid w:val="00FF61B1"/>
    <w:rsid w:val="00FF6839"/>
    <w:rsid w:val="00FF76FB"/>
    <w:rsid w:val="0118CB9E"/>
    <w:rsid w:val="03DF9AA9"/>
    <w:rsid w:val="0495FEC7"/>
    <w:rsid w:val="0DA49DE8"/>
    <w:rsid w:val="0F8ECEBC"/>
    <w:rsid w:val="12B8E533"/>
    <w:rsid w:val="12EA8542"/>
    <w:rsid w:val="16B3525D"/>
    <w:rsid w:val="187BC14E"/>
    <w:rsid w:val="1A32BD54"/>
    <w:rsid w:val="1D59D7D3"/>
    <w:rsid w:val="1ED7E4AF"/>
    <w:rsid w:val="1EF79FA4"/>
    <w:rsid w:val="1F845C20"/>
    <w:rsid w:val="1FA97572"/>
    <w:rsid w:val="23B512F4"/>
    <w:rsid w:val="23BB7FD5"/>
    <w:rsid w:val="24265427"/>
    <w:rsid w:val="24FDA425"/>
    <w:rsid w:val="2611C912"/>
    <w:rsid w:val="26585550"/>
    <w:rsid w:val="277EFA4C"/>
    <w:rsid w:val="29423037"/>
    <w:rsid w:val="2B1AB449"/>
    <w:rsid w:val="2E1AC946"/>
    <w:rsid w:val="2E2EFDD7"/>
    <w:rsid w:val="2EF2727C"/>
    <w:rsid w:val="2FED5449"/>
    <w:rsid w:val="323F7A88"/>
    <w:rsid w:val="3402C775"/>
    <w:rsid w:val="38CCA40B"/>
    <w:rsid w:val="393C9E4E"/>
    <w:rsid w:val="39641C76"/>
    <w:rsid w:val="3BA34E94"/>
    <w:rsid w:val="3C750581"/>
    <w:rsid w:val="3D347CEC"/>
    <w:rsid w:val="3DB0A1F9"/>
    <w:rsid w:val="40030790"/>
    <w:rsid w:val="43C1F5D0"/>
    <w:rsid w:val="45FD343E"/>
    <w:rsid w:val="46E078E2"/>
    <w:rsid w:val="478547F9"/>
    <w:rsid w:val="49C072DE"/>
    <w:rsid w:val="4ACE86E7"/>
    <w:rsid w:val="50B6775F"/>
    <w:rsid w:val="56244AB8"/>
    <w:rsid w:val="5690609A"/>
    <w:rsid w:val="58505B24"/>
    <w:rsid w:val="58DC9C94"/>
    <w:rsid w:val="5A1AFB52"/>
    <w:rsid w:val="5B578CD3"/>
    <w:rsid w:val="5D3735EE"/>
    <w:rsid w:val="61762857"/>
    <w:rsid w:val="619D976A"/>
    <w:rsid w:val="6618BE84"/>
    <w:rsid w:val="66CB8C07"/>
    <w:rsid w:val="671355FF"/>
    <w:rsid w:val="6817E605"/>
    <w:rsid w:val="68AF2660"/>
    <w:rsid w:val="69B6545D"/>
    <w:rsid w:val="69D87655"/>
    <w:rsid w:val="6A12D5ED"/>
    <w:rsid w:val="6B91906E"/>
    <w:rsid w:val="6D2283CD"/>
    <w:rsid w:val="6DABFB5F"/>
    <w:rsid w:val="70D42C78"/>
    <w:rsid w:val="71744B19"/>
    <w:rsid w:val="73172340"/>
    <w:rsid w:val="77B799DB"/>
    <w:rsid w:val="795C3FB8"/>
    <w:rsid w:val="79E6D4E8"/>
    <w:rsid w:val="7B02AE5C"/>
    <w:rsid w:val="7D72550D"/>
    <w:rsid w:val="7ECEB6FE"/>
    <w:rsid w:val="7F3C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7B421"/>
  <w15:chartTrackingRefBased/>
  <w15:docId w15:val="{2BD2CE8F-C536-4BF3-844B-4D4708230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C31BC3"/>
    <w:pPr>
      <w:spacing w:after="120" w:line="280" w:lineRule="atLeast"/>
    </w:pPr>
    <w:rPr>
      <w:rFonts w:ascii="Arial" w:eastAsia="Times New Roman" w:hAnsi="Arial" w:cs="Times New Roman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25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uiPriority w:val="8"/>
    <w:rsid w:val="00122531"/>
    <w:pPr>
      <w:spacing w:after="80" w:line="440" w:lineRule="atLeast"/>
    </w:pPr>
    <w:rPr>
      <w:rFonts w:ascii="Arial" w:eastAsia="Times New Roman" w:hAnsi="Arial" w:cs="Times New Roman"/>
      <w:b/>
      <w:color w:val="201547"/>
      <w:sz w:val="40"/>
      <w:szCs w:val="50"/>
    </w:rPr>
  </w:style>
  <w:style w:type="paragraph" w:customStyle="1" w:styleId="Documentsubtitle">
    <w:name w:val="Document subtitle"/>
    <w:uiPriority w:val="8"/>
    <w:rsid w:val="00122531"/>
    <w:pPr>
      <w:spacing w:after="100" w:line="360" w:lineRule="atLeast"/>
    </w:pPr>
    <w:rPr>
      <w:rFonts w:ascii="Arial" w:eastAsia="Times New Roman" w:hAnsi="Arial" w:cs="Times New Roman"/>
      <w:color w:val="201547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122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531"/>
    <w:rPr>
      <w:rFonts w:ascii="Arial" w:eastAsia="Times New Roman" w:hAnsi="Arial" w:cs="Times New Roman"/>
      <w:sz w:val="21"/>
      <w:szCs w:val="20"/>
    </w:rPr>
  </w:style>
  <w:style w:type="paragraph" w:styleId="Footer">
    <w:name w:val="footer"/>
    <w:basedOn w:val="Normal"/>
    <w:link w:val="FooterChar"/>
    <w:uiPriority w:val="99"/>
    <w:unhideWhenUsed/>
    <w:rsid w:val="00122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31"/>
    <w:rPr>
      <w:rFonts w:ascii="Arial" w:eastAsia="Times New Roman" w:hAnsi="Arial" w:cs="Times New Roman"/>
      <w:sz w:val="21"/>
      <w:szCs w:val="20"/>
    </w:rPr>
  </w:style>
  <w:style w:type="paragraph" w:customStyle="1" w:styleId="Body">
    <w:name w:val="Body"/>
    <w:link w:val="BodyChar"/>
    <w:qFormat/>
    <w:rsid w:val="00782348"/>
    <w:pPr>
      <w:spacing w:after="120" w:line="280" w:lineRule="atLeast"/>
    </w:pPr>
    <w:rPr>
      <w:rFonts w:ascii="Arial" w:eastAsia="Times" w:hAnsi="Arial" w:cs="Times New Roman"/>
      <w:sz w:val="21"/>
      <w:szCs w:val="20"/>
    </w:rPr>
  </w:style>
  <w:style w:type="paragraph" w:customStyle="1" w:styleId="Accessibilitypara">
    <w:name w:val="Accessibility para"/>
    <w:uiPriority w:val="8"/>
    <w:rsid w:val="00782348"/>
    <w:pPr>
      <w:spacing w:before="120" w:after="200" w:line="300" w:lineRule="atLeast"/>
    </w:pPr>
    <w:rPr>
      <w:rFonts w:ascii="Arial" w:eastAsia="Times" w:hAnsi="Arial" w:cs="Times New Roman"/>
      <w:sz w:val="24"/>
      <w:szCs w:val="19"/>
    </w:rPr>
  </w:style>
  <w:style w:type="character" w:customStyle="1" w:styleId="BodyChar">
    <w:name w:val="Body Char"/>
    <w:basedOn w:val="DefaultParagraphFont"/>
    <w:link w:val="Body"/>
    <w:rsid w:val="00782348"/>
    <w:rPr>
      <w:rFonts w:ascii="Arial" w:eastAsia="Times" w:hAnsi="Arial" w:cs="Times New Roman"/>
      <w:sz w:val="21"/>
      <w:szCs w:val="20"/>
    </w:rPr>
  </w:style>
  <w:style w:type="paragraph" w:customStyle="1" w:styleId="Imprint">
    <w:name w:val="Imprint"/>
    <w:basedOn w:val="Body"/>
    <w:uiPriority w:val="11"/>
    <w:rsid w:val="00782348"/>
    <w:pPr>
      <w:spacing w:after="60" w:line="270" w:lineRule="atLeast"/>
    </w:pPr>
    <w:rPr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423C1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3C12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23C1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F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F68"/>
    <w:rPr>
      <w:rFonts w:ascii="Arial" w:eastAsia="Times New Roman" w:hAnsi="Arial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14A4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55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D66E5"/>
    <w:pPr>
      <w:spacing w:after="0" w:line="240" w:lineRule="auto"/>
    </w:pPr>
    <w:rPr>
      <w:rFonts w:ascii="Arial" w:eastAsia="Times New Roman" w:hAnsi="Arial" w:cs="Times New Roman"/>
      <w:sz w:val="21"/>
      <w:szCs w:val="20"/>
    </w:rPr>
  </w:style>
  <w:style w:type="character" w:styleId="Mention">
    <w:name w:val="Mention"/>
    <w:basedOn w:val="DefaultParagraphFont"/>
    <w:uiPriority w:val="99"/>
    <w:unhideWhenUsed/>
    <w:rsid w:val="00AC7125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9F6A9B"/>
  </w:style>
  <w:style w:type="character" w:customStyle="1" w:styleId="eop">
    <w:name w:val="eop"/>
    <w:basedOn w:val="DefaultParagraphFont"/>
    <w:rsid w:val="009F6A9B"/>
  </w:style>
  <w:style w:type="character" w:styleId="UnresolvedMention">
    <w:name w:val="Unresolved Mention"/>
    <w:basedOn w:val="DefaultParagraphFont"/>
    <w:uiPriority w:val="99"/>
    <w:semiHidden/>
    <w:unhideWhenUsed/>
    <w:rsid w:val="00A87B89"/>
    <w:rPr>
      <w:color w:val="605E5C"/>
      <w:shd w:val="clear" w:color="auto" w:fill="E1DFDD"/>
    </w:rPr>
  </w:style>
  <w:style w:type="paragraph" w:customStyle="1" w:styleId="Tabletext">
    <w:name w:val="Table text"/>
    <w:uiPriority w:val="3"/>
    <w:qFormat/>
    <w:rsid w:val="00ED1BC6"/>
    <w:pPr>
      <w:spacing w:before="80" w:after="60" w:line="240" w:lineRule="auto"/>
    </w:pPr>
    <w:rPr>
      <w:rFonts w:ascii="Arial" w:eastAsia="Times New Roman" w:hAnsi="Arial" w:cs="Times New Roman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06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ffh.vic.gov.au/publications/dffh-gifts-benefits-and-hospitality-polic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ccesshub.gov.au/about-the-n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tegrity@dffh.vic.gov.a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27ABFBAA8864D8D6FBE97B6D97EA2" ma:contentTypeVersion="14" ma:contentTypeDescription="Create a new document." ma:contentTypeScope="" ma:versionID="f76ff502f083fe8697af2bcfd5a34ccf">
  <xsd:schema xmlns:xsd="http://www.w3.org/2001/XMLSchema" xmlns:xs="http://www.w3.org/2001/XMLSchema" xmlns:p="http://schemas.microsoft.com/office/2006/metadata/properties" xmlns:ns2="f2e5b788-6409-498c-84ff-a4a4652efe12" xmlns:ns3="bf461cff-bf67-4717-8ca3-2bae1b10cbfe" targetNamespace="http://schemas.microsoft.com/office/2006/metadata/properties" ma:root="true" ma:fieldsID="30ee3e55ae3df4e49affd608205f7f7b" ns2:_="" ns3:_="">
    <xsd:import namespace="f2e5b788-6409-498c-84ff-a4a4652efe12"/>
    <xsd:import namespace="bf461cff-bf67-4717-8ca3-2bae1b10c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e5b788-6409-498c-84ff-a4a4652ef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61cff-bf67-4717-8ca3-2bae1b10c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f0ea43fa-2bb0-4103-87d3-ef898ee9faa6}" ma:internalName="TaxCatchAll" ma:showField="CatchAllData" ma:web="bf461cff-bf67-4717-8ca3-2bae1b10cb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2e5b788-6409-498c-84ff-a4a4652efe12" xsi:nil="true"/>
    <SharedWithUsers xmlns="bf461cff-bf67-4717-8ca3-2bae1b10cbfe">
      <UserInfo>
        <DisplayName>Therese A Quin (DFFH)</DisplayName>
        <AccountId>349</AccountId>
        <AccountType/>
      </UserInfo>
      <UserInfo>
        <DisplayName>Jenny Jackson (DFFH)</DisplayName>
        <AccountId>147</AccountId>
        <AccountType/>
      </UserInfo>
      <UserInfo>
        <DisplayName>Rory Fortune (DFFH)</DisplayName>
        <AccountId>479</AccountId>
        <AccountType/>
      </UserInfo>
      <UserInfo>
        <DisplayName>Adeline Shelley (DFFH)</DisplayName>
        <AccountId>127</AccountId>
        <AccountType/>
      </UserInfo>
      <UserInfo>
        <DisplayName>Annalise Bamford (DFFH)</DisplayName>
        <AccountId>13</AccountId>
        <AccountType/>
      </UserInfo>
      <UserInfo>
        <DisplayName>Nicola Quin (DFFH)</DisplayName>
        <AccountId>145</AccountId>
        <AccountType/>
      </UserInfo>
    </SharedWithUsers>
    <lcf76f155ced4ddcb4097134ff3c332f xmlns="f2e5b788-6409-498c-84ff-a4a4652efe12">
      <Terms xmlns="http://schemas.microsoft.com/office/infopath/2007/PartnerControls"/>
    </lcf76f155ced4ddcb4097134ff3c332f>
    <TaxCatchAll xmlns="bf461cff-bf67-4717-8ca3-2bae1b10cbf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72802-D3AA-4E06-B3AE-7CFB839A9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e5b788-6409-498c-84ff-a4a4652efe12"/>
    <ds:schemaRef ds:uri="bf461cff-bf67-4717-8ca3-2bae1b10c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6E967-B826-47AE-B2AB-BA547493F0BB}">
  <ds:schemaRefs>
    <ds:schemaRef ds:uri="http://schemas.microsoft.com/office/2006/metadata/properties"/>
    <ds:schemaRef ds:uri="http://schemas.microsoft.com/office/infopath/2007/PartnerControls"/>
    <ds:schemaRef ds:uri="f2e5b788-6409-498c-84ff-a4a4652efe12"/>
    <ds:schemaRef ds:uri="bf461cff-bf67-4717-8ca3-2bae1b10cbfe"/>
  </ds:schemaRefs>
</ds:datastoreItem>
</file>

<file path=customXml/itemProps3.xml><?xml version="1.0" encoding="utf-8"?>
<ds:datastoreItem xmlns:ds="http://schemas.openxmlformats.org/officeDocument/2006/customXml" ds:itemID="{11E7CB96-0C35-491A-B3FA-A606FCB8E1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E382C7-BAF3-46A6-A57A-4A11B9D8F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387</Words>
  <Characters>7909</Characters>
  <Application>Microsoft Office Word</Application>
  <DocSecurity>0</DocSecurity>
  <Lines>65</Lines>
  <Paragraphs>18</Paragraphs>
  <ScaleCrop>false</ScaleCrop>
  <Company>Department of Families, Fairness and Housing</Company>
  <LinksUpToDate>false</LinksUpToDate>
  <CharactersWithSpaces>9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Gifts, Benefits and Hospitality public register</dc:title>
  <dc:subject>2023-24 Gifts, Benefits and Hospitality Register</dc:subject>
  <dc:creator>Integrity unit</dc:creator>
  <cp:keywords>2023-24 Gifts, Benefits and Hospitality public register</cp:keywords>
  <dc:description/>
  <dcterms:created xsi:type="dcterms:W3CDTF">2023-07-14T17:39:00Z</dcterms:created>
  <dcterms:modified xsi:type="dcterms:W3CDTF">2024-11-07T23:5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27ABFBAA8864D8D6FBE97B6D97EA2</vt:lpwstr>
  </property>
  <property fmtid="{D5CDD505-2E9C-101B-9397-08002B2CF9AE}" pid="3" name="MediaServiceImageTags">
    <vt:lpwstr/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SetDate">
    <vt:lpwstr>2023-08-08T04:52:29Z</vt:lpwstr>
  </property>
  <property fmtid="{D5CDD505-2E9C-101B-9397-08002B2CF9AE}" pid="6" name="MSIP_Label_43e64453-338c-4f93-8a4d-0039a0a41f2a_Method">
    <vt:lpwstr>Privileged</vt:lpwstr>
  </property>
  <property fmtid="{D5CDD505-2E9C-101B-9397-08002B2CF9AE}" pid="7" name="MSIP_Label_43e64453-338c-4f93-8a4d-0039a0a41f2a_Name">
    <vt:lpwstr>43e64453-338c-4f93-8a4d-0039a0a41f2a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MSIP_Label_43e64453-338c-4f93-8a4d-0039a0a41f2a_ActionId">
    <vt:lpwstr>42525d72-934c-4838-bafc-3b78086eb830</vt:lpwstr>
  </property>
  <property fmtid="{D5CDD505-2E9C-101B-9397-08002B2CF9AE}" pid="10" name="MSIP_Label_43e64453-338c-4f93-8a4d-0039a0a41f2a_ContentBits">
    <vt:lpwstr>2</vt:lpwstr>
  </property>
  <property fmtid="{D5CDD505-2E9C-101B-9397-08002B2CF9AE}" pid="11" name="MSIP_Label_f6c7d016-c0e8-4bc1-9071-158a5ecbe94b_ActionId">
    <vt:lpwstr>817cbe50-67d4-4b9e-8945-11fee5186d29</vt:lpwstr>
  </property>
  <property fmtid="{D5CDD505-2E9C-101B-9397-08002B2CF9AE}" pid="12" name="MSIP_Label_f6c7d016-c0e8-4bc1-9071-158a5ecbe94b_Enabled">
    <vt:lpwstr>true</vt:lpwstr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MSIP_Label_f6c7d016-c0e8-4bc1-9071-158a5ecbe94b_SetDate">
    <vt:lpwstr>2023-07-11T04:45:30Z</vt:lpwstr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MSIP_Label_f6c7d016-c0e8-4bc1-9071-158a5ecbe94b_ContentBits">
    <vt:lpwstr>2</vt:lpwstr>
  </property>
  <property fmtid="{D5CDD505-2E9C-101B-9397-08002B2CF9AE}" pid="20" name="MSIP_Label_f6c7d016-c0e8-4bc1-9071-158a5ecbe94b_Name">
    <vt:lpwstr>f6c7d016-c0e8-4bc1-9071-158a5ecbe94b</vt:lpwstr>
  </property>
  <property fmtid="{D5CDD505-2E9C-101B-9397-08002B2CF9AE}" pid="21" name="xd_Signature">
    <vt:bool>false</vt:bool>
  </property>
  <property fmtid="{D5CDD505-2E9C-101B-9397-08002B2CF9AE}" pid="22" name="SharedWithUsers">
    <vt:lpwstr>349;#Therese A Quin (DFFH);#147;#Jenny Jackson (DFFH);#479;#Rory Fortune (DFFH);#127;#Adeline Shelley (DFFH);#13;#Annalise Bamford (DFFH);#145;#Nicola Quin (DFFH)</vt:lpwstr>
  </property>
  <property fmtid="{D5CDD505-2E9C-101B-9397-08002B2CF9AE}" pid="23" name="MSIP_Label_f6c7d016-c0e8-4bc1-9071-158a5ecbe94b_SiteId">
    <vt:lpwstr>c0e0601f-0fac-449c-9c88-a104c4eb9f28</vt:lpwstr>
  </property>
  <property fmtid="{D5CDD505-2E9C-101B-9397-08002B2CF9AE}" pid="24" name="MSIP_Label_f6c7d016-c0e8-4bc1-9071-158a5ecbe94b_Method">
    <vt:lpwstr>Privileged</vt:lpwstr>
  </property>
</Properties>
</file>